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81FA7" w:rsidR="00213666" w:rsidP="005D5BBC" w:rsidRDefault="00243573" w14:paraId="08EA31A6" w14:textId="77777777">
      <w:pPr>
        <w:spacing w:after="0" w:line="240" w:lineRule="auto"/>
        <w:jc w:val="center"/>
        <w:rPr>
          <w:rFonts w:ascii="Lato" w:hAnsi="Lato"/>
          <w:b/>
          <w:lang w:val="ka-GE"/>
        </w:rPr>
      </w:pPr>
      <w:r w:rsidRPr="00281FA7">
        <w:rPr>
          <w:rFonts w:ascii="Sylfaen" w:hAnsi="Sylfaen" w:cs="Sylfaen"/>
          <w:b/>
          <w:lang w:val="ka-GE"/>
        </w:rPr>
        <w:t>ინფორმაცია</w:t>
      </w:r>
      <w:r w:rsidRPr="00281FA7">
        <w:rPr>
          <w:rFonts w:ascii="Lato" w:hAnsi="Lato"/>
          <w:b/>
          <w:lang w:val="ka-GE"/>
        </w:rPr>
        <w:t xml:space="preserve"> </w:t>
      </w:r>
      <w:r w:rsidRPr="00281FA7">
        <w:rPr>
          <w:rFonts w:ascii="Sylfaen" w:hAnsi="Sylfaen" w:cs="Sylfaen"/>
          <w:b/>
          <w:lang w:val="ka-GE"/>
        </w:rPr>
        <w:t>შესყიდვის</w:t>
      </w:r>
      <w:r w:rsidRPr="00281FA7">
        <w:rPr>
          <w:rFonts w:ascii="Lato" w:hAnsi="Lato"/>
          <w:b/>
          <w:lang w:val="ka-GE"/>
        </w:rPr>
        <w:t xml:space="preserve"> </w:t>
      </w:r>
      <w:r w:rsidRPr="00281FA7">
        <w:rPr>
          <w:rFonts w:ascii="Sylfaen" w:hAnsi="Sylfaen" w:cs="Sylfaen"/>
          <w:b/>
          <w:lang w:val="ka-GE"/>
        </w:rPr>
        <w:t>პროცედურის</w:t>
      </w:r>
      <w:r w:rsidRPr="00281FA7">
        <w:rPr>
          <w:rFonts w:ascii="Lato" w:hAnsi="Lato"/>
          <w:b/>
          <w:lang w:val="ka-GE"/>
        </w:rPr>
        <w:t xml:space="preserve"> </w:t>
      </w:r>
      <w:r w:rsidRPr="00281FA7">
        <w:rPr>
          <w:rFonts w:ascii="Sylfaen" w:hAnsi="Sylfaen" w:cs="Sylfaen"/>
          <w:b/>
          <w:lang w:val="ka-GE"/>
        </w:rPr>
        <w:t>შესახებ</w:t>
      </w:r>
    </w:p>
    <w:p w:rsidRPr="00281FA7" w:rsidR="00BF0C7C" w:rsidP="00BF0C7C" w:rsidRDefault="00A00A62" w14:paraId="24A61824" w14:textId="496B4F36">
      <w:pPr>
        <w:pStyle w:val="paragraph"/>
        <w:spacing w:before="0" w:beforeAutospacing="0" w:after="0" w:afterAutospacing="0"/>
        <w:jc w:val="center"/>
        <w:textAlignment w:val="baseline"/>
        <w:rPr>
          <w:rFonts w:ascii="Lato" w:hAnsi="Lato"/>
          <w:lang w:val="ka-GE"/>
        </w:rPr>
      </w:pPr>
      <w:proofErr w:type="spellStart"/>
      <w:r w:rsidRPr="00281FA7">
        <w:rPr>
          <w:rFonts w:ascii="Lato" w:hAnsi="Lato"/>
          <w:lang w:val="ka-GE"/>
        </w:rPr>
        <w:t>no</w:t>
      </w:r>
      <w:proofErr w:type="spellEnd"/>
      <w:r w:rsidRPr="00281FA7">
        <w:rPr>
          <w:rFonts w:ascii="Lato" w:hAnsi="Lato"/>
          <w:lang w:val="ka-GE"/>
        </w:rPr>
        <w:t>.</w:t>
      </w:r>
      <w:r w:rsidRPr="00281FA7" w:rsidR="00BF0C7C">
        <w:rPr>
          <w:rFonts w:ascii="Lato" w:hAnsi="Lato"/>
          <w:lang w:val="ka-GE"/>
        </w:rPr>
        <w:t xml:space="preserve"> FSM-2022-08-0</w:t>
      </w:r>
      <w:r w:rsidR="002668C8">
        <w:rPr>
          <w:rFonts w:ascii="Lato" w:hAnsi="Lato"/>
        </w:rPr>
        <w:t>5</w:t>
      </w:r>
      <w:r w:rsidRPr="00281FA7" w:rsidR="00BF0C7C">
        <w:rPr>
          <w:rFonts w:ascii="Lato" w:hAnsi="Lato"/>
          <w:lang w:val="ka-GE"/>
        </w:rPr>
        <w:t> </w:t>
      </w:r>
    </w:p>
    <w:p w:rsidRPr="00281FA7" w:rsidR="00E65C91" w:rsidP="005D5BBC" w:rsidRDefault="00E65C91" w14:paraId="01F85B97" w14:textId="12F8E7DC">
      <w:pPr>
        <w:spacing w:after="0" w:line="240" w:lineRule="auto"/>
        <w:jc w:val="center"/>
        <w:rPr>
          <w:rFonts w:ascii="Lato" w:hAnsi="Lato"/>
          <w:lang w:val="ka-GE"/>
        </w:rPr>
      </w:pPr>
    </w:p>
    <w:p w:rsidRPr="00281FA7" w:rsidR="00D75BD0" w:rsidP="00A030B6" w:rsidRDefault="00D75BD0" w14:paraId="2FDE5971" w14:textId="3C831D35">
      <w:pPr>
        <w:spacing w:after="0" w:line="240" w:lineRule="auto"/>
        <w:jc w:val="both"/>
        <w:rPr>
          <w:rFonts w:ascii="Lato" w:hAnsi="Lato"/>
          <w:lang w:val="ka-GE"/>
        </w:rPr>
      </w:pPr>
      <w:r w:rsidRPr="32CD17FF" w:rsidR="00D75BD0">
        <w:rPr>
          <w:rFonts w:ascii="Sylfaen" w:hAnsi="Sylfaen" w:cs="Sylfaen"/>
          <w:lang w:val="ka-GE"/>
        </w:rPr>
        <w:t>გაცნობებთ</w:t>
      </w:r>
      <w:r w:rsidRPr="32CD17FF" w:rsidR="00D75BD0">
        <w:rPr>
          <w:rFonts w:ascii="Lato" w:hAnsi="Lato"/>
          <w:lang w:val="ka-GE"/>
        </w:rPr>
        <w:t xml:space="preserve">, </w:t>
      </w:r>
      <w:r w:rsidRPr="32CD17FF" w:rsidR="00D75BD0">
        <w:rPr>
          <w:rFonts w:ascii="Sylfaen" w:hAnsi="Sylfaen" w:cs="Sylfaen"/>
          <w:lang w:val="ka-GE"/>
        </w:rPr>
        <w:t>რომ</w:t>
      </w:r>
      <w:r w:rsidRPr="32CD17FF" w:rsidR="00D75BD0">
        <w:rPr>
          <w:rFonts w:ascii="Lato" w:hAnsi="Lato"/>
          <w:lang w:val="ka-GE"/>
        </w:rPr>
        <w:t xml:space="preserve"> </w:t>
      </w:r>
      <w:r w:rsidRPr="32CD17FF" w:rsidR="661CD52D">
        <w:rPr>
          <w:rFonts w:ascii="Sylfaen" w:hAnsi="Sylfaen" w:cs="Sylfaen"/>
          <w:lang w:val="ka-GE"/>
        </w:rPr>
        <w:t>ორგანიზაციის</w:t>
      </w:r>
      <w:r w:rsidRPr="32CD17FF" w:rsidR="661CD52D">
        <w:rPr>
          <w:rFonts w:ascii="Lato" w:hAnsi="Lato"/>
          <w:lang w:val="ka-GE"/>
        </w:rPr>
        <w:t xml:space="preserve"> </w:t>
      </w:r>
      <w:r w:rsidRPr="32CD17FF" w:rsidR="00D75BD0">
        <w:rPr>
          <w:rFonts w:ascii="Sylfaen" w:hAnsi="Sylfaen" w:cs="Sylfaen"/>
          <w:lang w:val="ka-GE"/>
        </w:rPr>
        <w:t>სოლიდარობის</w:t>
      </w:r>
      <w:r w:rsidRPr="32CD17FF" w:rsidR="00D75BD0">
        <w:rPr>
          <w:rFonts w:ascii="Lato" w:hAnsi="Lato"/>
          <w:lang w:val="ka-GE"/>
        </w:rPr>
        <w:t xml:space="preserve"> </w:t>
      </w:r>
      <w:r w:rsidRPr="32CD17FF" w:rsidR="00D75BD0">
        <w:rPr>
          <w:rFonts w:ascii="Sylfaen" w:hAnsi="Sylfaen" w:cs="Sylfaen"/>
          <w:lang w:val="ka-GE"/>
        </w:rPr>
        <w:t>ფონდი</w:t>
      </w:r>
      <w:r w:rsidRPr="32CD17FF" w:rsidR="00D75BD0">
        <w:rPr>
          <w:rFonts w:ascii="Lato" w:hAnsi="Lato"/>
          <w:lang w:val="ka-GE"/>
        </w:rPr>
        <w:t xml:space="preserve"> PL </w:t>
      </w:r>
      <w:r w:rsidRPr="32CD17FF" w:rsidR="00D75BD0">
        <w:rPr>
          <w:rFonts w:ascii="Sylfaen" w:hAnsi="Sylfaen" w:cs="Sylfaen"/>
          <w:lang w:val="ka-GE"/>
        </w:rPr>
        <w:t>მიერ</w:t>
      </w:r>
      <w:r w:rsidRPr="32CD17FF" w:rsidR="00D75BD0">
        <w:rPr>
          <w:rFonts w:ascii="Lato" w:hAnsi="Lato"/>
          <w:lang w:val="ka-GE"/>
        </w:rPr>
        <w:t xml:space="preserve"> </w:t>
      </w:r>
      <w:r w:rsidRPr="32CD17FF" w:rsidR="18C5966A">
        <w:rPr>
          <w:rFonts w:ascii="Sylfaen" w:hAnsi="Sylfaen" w:cs="Sylfaen"/>
          <w:lang w:val="ka-GE"/>
        </w:rPr>
        <w:t>გამოცხადებული</w:t>
      </w:r>
      <w:r w:rsidRPr="32CD17FF" w:rsidR="18C5966A">
        <w:rPr>
          <w:rFonts w:ascii="Lato" w:hAnsi="Lato"/>
          <w:lang w:val="ka-GE"/>
        </w:rPr>
        <w:t xml:space="preserve"> </w:t>
      </w:r>
      <w:r w:rsidRPr="32CD17FF" w:rsidR="18C5966A">
        <w:rPr>
          <w:rFonts w:ascii="Sylfaen" w:hAnsi="Sylfaen" w:cs="Sylfaen"/>
          <w:lang w:val="ka-GE"/>
        </w:rPr>
        <w:t>შესყიდვის</w:t>
      </w:r>
      <w:r w:rsidRPr="32CD17FF" w:rsidR="18C5966A">
        <w:rPr>
          <w:rFonts w:ascii="Lato" w:hAnsi="Lato"/>
          <w:lang w:val="ka-GE"/>
        </w:rPr>
        <w:t xml:space="preserve"> </w:t>
      </w:r>
      <w:r w:rsidRPr="32CD17FF" w:rsidR="18C5966A">
        <w:rPr>
          <w:rFonts w:ascii="Sylfaen" w:hAnsi="Sylfaen" w:cs="Sylfaen"/>
          <w:lang w:val="ka-GE"/>
        </w:rPr>
        <w:t>პროცედურა</w:t>
      </w:r>
      <w:r w:rsidRPr="32CD17FF" w:rsidR="18C5966A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მომსახურეობაზე</w:t>
      </w:r>
      <w:r w:rsidRPr="32CD17FF" w:rsidR="006F0039">
        <w:rPr>
          <w:rFonts w:ascii="Lato" w:hAnsi="Lato"/>
          <w:lang w:val="ka-GE"/>
        </w:rPr>
        <w:t xml:space="preserve">, </w:t>
      </w:r>
      <w:r w:rsidRPr="32CD17FF" w:rsidR="006F0039">
        <w:rPr>
          <w:rFonts w:ascii="Sylfaen" w:hAnsi="Sylfaen" w:cs="Sylfaen"/>
          <w:lang w:val="ka-GE"/>
        </w:rPr>
        <w:t>რომელიც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ეხება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ოზურგეთში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მოდერნიზებული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ადაპტირებული</w:t>
      </w:r>
      <w:r w:rsidRPr="32CD17FF" w:rsidR="006F0039">
        <w:rPr>
          <w:rFonts w:ascii="Lato" w:hAnsi="Lato"/>
          <w:lang w:val="ka-GE"/>
        </w:rPr>
        <w:t xml:space="preserve"> „</w:t>
      </w:r>
      <w:r w:rsidRPr="32CD17FF" w:rsidR="006F0039">
        <w:rPr>
          <w:rFonts w:ascii="Sylfaen" w:hAnsi="Sylfaen" w:cs="Sylfaen"/>
          <w:lang w:val="ka-GE"/>
        </w:rPr>
        <w:t>ღია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სივრცისთვის</w:t>
      </w:r>
      <w:r w:rsidRPr="32CD17FF" w:rsidR="006F0039">
        <w:rPr>
          <w:rFonts w:ascii="Lato" w:hAnsi="Lato"/>
          <w:lang w:val="ka-GE"/>
        </w:rPr>
        <w:t xml:space="preserve">“ </w:t>
      </w:r>
      <w:r w:rsidRPr="32CD17FF" w:rsidR="002668C8">
        <w:rPr>
          <w:rFonts w:ascii="Sylfaen" w:hAnsi="Sylfaen" w:cs="Sylfaen"/>
          <w:lang w:val="ka-GE"/>
        </w:rPr>
        <w:t>ინფორმაციული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და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საკომუნიკაციო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ტექნოლოგიების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და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გასართობი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მოწყობილობების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შეძენას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და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მიწოდებას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Lato" w:hAnsi="Lato"/>
          <w:lang w:val="ka-GE"/>
        </w:rPr>
        <w:t>"</w:t>
      </w:r>
      <w:r w:rsidRPr="32CD17FF" w:rsidR="002668C8">
        <w:rPr>
          <w:rFonts w:ascii="Sylfaen" w:hAnsi="Sylfaen" w:cs="Sylfaen"/>
          <w:lang w:val="ka-GE"/>
        </w:rPr>
        <w:t>ღია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2668C8">
        <w:rPr>
          <w:rFonts w:ascii="Sylfaen" w:hAnsi="Sylfaen" w:cs="Sylfaen"/>
          <w:lang w:val="ka-GE"/>
        </w:rPr>
        <w:t>სივრცისთვის</w:t>
      </w:r>
      <w:r w:rsidRPr="32CD17FF" w:rsidR="002668C8">
        <w:rPr>
          <w:rFonts w:ascii="Lato" w:hAnsi="Lato"/>
          <w:lang w:val="ka-GE"/>
        </w:rPr>
        <w:t xml:space="preserve">" </w:t>
      </w:r>
      <w:r w:rsidRPr="32CD17FF" w:rsidR="002668C8">
        <w:rPr>
          <w:rFonts w:ascii="Sylfaen" w:hAnsi="Sylfaen" w:cs="Sylfaen"/>
          <w:lang w:val="ka-GE"/>
        </w:rPr>
        <w:t>ოზურგეთში</w:t>
      </w:r>
      <w:r w:rsidRPr="32CD17FF" w:rsidR="002668C8">
        <w:rPr>
          <w:rFonts w:ascii="Lato" w:hAnsi="Lato"/>
          <w:lang w:val="ka-GE"/>
        </w:rPr>
        <w:t xml:space="preserve"> </w:t>
      </w:r>
      <w:r w:rsidRPr="32CD17FF" w:rsidR="006F0039">
        <w:rPr>
          <w:rFonts w:ascii="Lato" w:hAnsi="Lato"/>
          <w:lang w:val="ka-GE"/>
        </w:rPr>
        <w:t>(</w:t>
      </w:r>
      <w:r w:rsidRPr="32CD17FF" w:rsidR="006F0039">
        <w:rPr>
          <w:rFonts w:ascii="Sylfaen" w:hAnsi="Sylfaen" w:cs="Sylfaen"/>
          <w:lang w:val="ka-GE"/>
        </w:rPr>
        <w:t>ოზურგეთი</w:t>
      </w:r>
      <w:r w:rsidRPr="32CD17FF" w:rsidR="006F0039">
        <w:rPr>
          <w:rFonts w:ascii="Lato" w:hAnsi="Lato"/>
          <w:lang w:val="ka-GE"/>
        </w:rPr>
        <w:t xml:space="preserve">, 26 </w:t>
      </w:r>
      <w:r w:rsidRPr="32CD17FF" w:rsidR="006F0039">
        <w:rPr>
          <w:rFonts w:ascii="Sylfaen" w:hAnsi="Sylfaen" w:cs="Sylfaen"/>
          <w:lang w:val="ka-GE"/>
        </w:rPr>
        <w:t>მაისის</w:t>
      </w:r>
      <w:r w:rsidRPr="32CD17FF" w:rsidR="006F0039">
        <w:rPr>
          <w:rFonts w:ascii="Lato" w:hAnsi="Lato"/>
          <w:lang w:val="ka-GE"/>
        </w:rPr>
        <w:t xml:space="preserve"> </w:t>
      </w:r>
      <w:r w:rsidRPr="32CD17FF" w:rsidR="006F0039">
        <w:rPr>
          <w:rFonts w:ascii="Sylfaen" w:hAnsi="Sylfaen" w:cs="Sylfaen"/>
          <w:lang w:val="ka-GE"/>
        </w:rPr>
        <w:t>ქ</w:t>
      </w:r>
      <w:r w:rsidRPr="32CD17FF" w:rsidR="006F0039">
        <w:rPr>
          <w:rFonts w:ascii="Lato" w:hAnsi="Lato"/>
          <w:lang w:val="ka-GE"/>
        </w:rPr>
        <w:t>.11</w:t>
      </w:r>
      <w:r w:rsidRPr="32CD17FF" w:rsidR="006F0039">
        <w:rPr>
          <w:rFonts w:ascii="Sylfaen" w:hAnsi="Sylfaen" w:cs="Sylfaen"/>
          <w:lang w:val="ka-GE"/>
        </w:rPr>
        <w:t>ა</w:t>
      </w:r>
      <w:r w:rsidRPr="32CD17FF" w:rsidR="006F0039">
        <w:rPr>
          <w:rFonts w:ascii="Lato" w:hAnsi="Lato"/>
          <w:lang w:val="ka-GE"/>
        </w:rPr>
        <w:t>-</w:t>
      </w:r>
      <w:r w:rsidRPr="32CD17FF" w:rsidR="006F0039">
        <w:rPr>
          <w:rFonts w:ascii="Sylfaen" w:hAnsi="Sylfaen" w:cs="Sylfaen"/>
          <w:lang w:val="ka-GE"/>
        </w:rPr>
        <w:t>ში</w:t>
      </w:r>
      <w:r w:rsidRPr="32CD17FF" w:rsidR="006F0039">
        <w:rPr>
          <w:rFonts w:ascii="Lato" w:hAnsi="Lato"/>
          <w:lang w:val="ka-GE"/>
        </w:rPr>
        <w:t>)</w:t>
      </w:r>
      <w:r w:rsidRPr="32CD17FF" w:rsidR="00D75BD0">
        <w:rPr>
          <w:rFonts w:ascii="Lato" w:hAnsi="Lato"/>
          <w:lang w:val="ka-GE"/>
        </w:rPr>
        <w:t xml:space="preserve"> </w:t>
      </w:r>
      <w:r w:rsidRPr="32CD17FF" w:rsidR="00D75BD0">
        <w:rPr>
          <w:rFonts w:ascii="Sylfaen" w:hAnsi="Sylfaen" w:cs="Sylfaen"/>
          <w:lang w:val="ka-GE"/>
        </w:rPr>
        <w:t>დასრულებულია</w:t>
      </w:r>
      <w:r w:rsidRPr="32CD17FF" w:rsidR="004B4AC8">
        <w:rPr>
          <w:rFonts w:ascii="Lato" w:hAnsi="Lato"/>
          <w:lang w:val="ka-GE"/>
        </w:rPr>
        <w:t>.</w:t>
      </w:r>
    </w:p>
    <w:p w:rsidRPr="00281FA7" w:rsidR="00BF0C7C" w:rsidP="00A030B6" w:rsidRDefault="00BF0C7C" w14:paraId="574305E8" w14:textId="41467BA2" w14:noSpellErr="1">
      <w:pPr>
        <w:spacing w:after="0" w:line="240" w:lineRule="auto"/>
        <w:jc w:val="both"/>
        <w:rPr>
          <w:rFonts w:ascii="Lato" w:hAnsi="Lato"/>
          <w:lang w:val="ka-GE"/>
        </w:rPr>
      </w:pPr>
    </w:p>
    <w:p w:rsidRPr="00281FA7" w:rsidR="00F518DC" w:rsidP="00A030B6" w:rsidRDefault="002668C8" w14:paraId="2E47B1CC" w14:textId="33C3CCA9">
      <w:pPr>
        <w:spacing w:after="0" w:line="240" w:lineRule="auto"/>
        <w:jc w:val="both"/>
        <w:rPr>
          <w:rFonts w:ascii="Lato" w:hAnsi="Lato"/>
          <w:lang w:val="ka-GE"/>
        </w:rPr>
      </w:pPr>
      <w:r w:rsidRPr="002668C8">
        <w:rPr>
          <w:rFonts w:ascii="Sylfaen" w:hAnsi="Sylfaen" w:cs="Sylfaen"/>
          <w:lang w:val="ka-GE"/>
        </w:rPr>
        <w:t>9</w:t>
      </w:r>
      <w:r w:rsidRPr="002668C8" w:rsidR="00645BB9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სექტემბერს</w:t>
      </w:r>
      <w:r w:rsidRPr="002668C8" w:rsidR="006F0039">
        <w:rPr>
          <w:rFonts w:ascii="Sylfaen" w:hAnsi="Sylfaen" w:cs="Sylfaen"/>
          <w:lang w:val="ka-GE"/>
        </w:rPr>
        <w:t xml:space="preserve"> </w:t>
      </w:r>
      <w:r w:rsidRPr="002668C8" w:rsidR="00645BB9">
        <w:rPr>
          <w:rFonts w:ascii="Sylfaen" w:hAnsi="Sylfaen" w:cs="Sylfaen"/>
          <w:lang w:val="ka-GE"/>
        </w:rPr>
        <w:t xml:space="preserve">24:00 </w:t>
      </w:r>
      <w:r w:rsidRPr="00281FA7" w:rsidR="00645BB9">
        <w:rPr>
          <w:rFonts w:ascii="Sylfaen" w:hAnsi="Sylfaen" w:cs="Sylfaen"/>
          <w:lang w:val="ka-GE"/>
        </w:rPr>
        <w:t>საათისთვის</w:t>
      </w:r>
      <w:r w:rsidRPr="002668C8" w:rsidR="00645BB9">
        <w:rPr>
          <w:rFonts w:ascii="Sylfaen" w:hAnsi="Sylfaen" w:cs="Sylfaen"/>
          <w:lang w:val="ka-GE"/>
        </w:rPr>
        <w:t xml:space="preserve"> </w:t>
      </w:r>
      <w:r w:rsidRPr="002668C8" w:rsidR="00A00A62">
        <w:rPr>
          <w:rFonts w:ascii="Sylfaen" w:hAnsi="Sylfaen" w:cs="Sylfaen"/>
          <w:lang w:val="ka-GE"/>
        </w:rPr>
        <w:t>no.FSM-2022-</w:t>
      </w:r>
      <w:r w:rsidRPr="002668C8" w:rsidR="006F0039">
        <w:rPr>
          <w:rFonts w:ascii="Sylfaen" w:hAnsi="Sylfaen" w:cs="Sylfaen"/>
          <w:lang w:val="ka-GE"/>
        </w:rPr>
        <w:t>08-0</w:t>
      </w:r>
      <w:r w:rsidRPr="002668C8">
        <w:rPr>
          <w:rFonts w:ascii="Sylfaen" w:hAnsi="Sylfaen" w:cs="Sylfaen"/>
          <w:lang w:val="ka-GE"/>
        </w:rPr>
        <w:t>5</w:t>
      </w:r>
      <w:r w:rsidRPr="002668C8" w:rsidR="006F0039">
        <w:rPr>
          <w:rFonts w:ascii="Sylfaen" w:hAnsi="Sylfaen" w:cs="Sylfaen"/>
          <w:lang w:val="ka-GE"/>
        </w:rPr>
        <w:t xml:space="preserve"> </w:t>
      </w:r>
      <w:r w:rsidRPr="00281FA7" w:rsidR="00E65C91">
        <w:rPr>
          <w:rFonts w:ascii="Sylfaen" w:hAnsi="Sylfaen" w:cs="Sylfaen"/>
          <w:lang w:val="ka-GE"/>
        </w:rPr>
        <w:t>განცხადების</w:t>
      </w:r>
      <w:r w:rsidRPr="002668C8" w:rsidR="00E65C91">
        <w:rPr>
          <w:rFonts w:ascii="Sylfaen" w:hAnsi="Sylfaen" w:cs="Sylfaen"/>
          <w:lang w:val="ka-GE"/>
        </w:rPr>
        <w:t xml:space="preserve"> </w:t>
      </w:r>
      <w:r w:rsidRPr="00281FA7" w:rsidR="00E65C91">
        <w:rPr>
          <w:rFonts w:ascii="Sylfaen" w:hAnsi="Sylfaen" w:cs="Sylfaen"/>
          <w:lang w:val="ka-GE"/>
        </w:rPr>
        <w:t>საპასუხოდ</w:t>
      </w:r>
      <w:r w:rsidRPr="002668C8" w:rsidR="00E65C91">
        <w:rPr>
          <w:rFonts w:ascii="Sylfaen" w:hAnsi="Sylfaen" w:cs="Sylfaen"/>
          <w:lang w:val="ka-GE"/>
        </w:rPr>
        <w:t xml:space="preserve"> </w:t>
      </w:r>
      <w:r w:rsidRPr="00281FA7" w:rsidR="00E65C91">
        <w:rPr>
          <w:rFonts w:ascii="Sylfaen" w:hAnsi="Sylfaen" w:cs="Sylfaen"/>
          <w:lang w:val="ka-GE"/>
        </w:rPr>
        <w:t>წარმოდგენილი</w:t>
      </w:r>
      <w:r w:rsidRPr="002668C8" w:rsidR="00E65C91">
        <w:rPr>
          <w:rFonts w:ascii="Sylfaen" w:hAnsi="Sylfaen" w:cs="Sylfaen"/>
          <w:lang w:val="ka-GE"/>
        </w:rPr>
        <w:t xml:space="preserve"> </w:t>
      </w:r>
      <w:r w:rsidRPr="00281FA7" w:rsidR="00EB5451">
        <w:rPr>
          <w:rFonts w:ascii="Sylfaen" w:hAnsi="Sylfaen" w:cs="Sylfaen"/>
          <w:lang w:val="ka-GE"/>
        </w:rPr>
        <w:t>იქნა</w:t>
      </w:r>
      <w:r w:rsidRPr="002668C8" w:rsidR="00E65C91">
        <w:rPr>
          <w:rFonts w:ascii="Sylfaen" w:hAnsi="Sylfaen" w:cs="Sylfaen"/>
          <w:lang w:val="ka-GE"/>
        </w:rPr>
        <w:t xml:space="preserve"> </w:t>
      </w:r>
      <w:r w:rsidRPr="00281FA7" w:rsidR="006F0039">
        <w:rPr>
          <w:rFonts w:ascii="Sylfaen" w:hAnsi="Sylfaen" w:cs="Sylfaen"/>
          <w:lang w:val="ka-GE"/>
        </w:rPr>
        <w:t>ერთი</w:t>
      </w:r>
      <w:r w:rsidRPr="002668C8" w:rsidR="00E65C91">
        <w:rPr>
          <w:rFonts w:ascii="Sylfaen" w:hAnsi="Sylfaen" w:cs="Sylfaen"/>
          <w:lang w:val="ka-GE"/>
        </w:rPr>
        <w:t xml:space="preserve"> (</w:t>
      </w:r>
      <w:r w:rsidRPr="002668C8" w:rsidR="006F0039">
        <w:rPr>
          <w:rFonts w:ascii="Sylfaen" w:hAnsi="Sylfaen" w:cs="Sylfaen"/>
          <w:lang w:val="ka-GE"/>
        </w:rPr>
        <w:t>1</w:t>
      </w:r>
      <w:r w:rsidRPr="002668C8" w:rsidR="00E65C91">
        <w:rPr>
          <w:rFonts w:ascii="Sylfaen" w:hAnsi="Sylfaen" w:cs="Sylfaen"/>
          <w:lang w:val="ka-GE"/>
        </w:rPr>
        <w:t xml:space="preserve">) </w:t>
      </w:r>
      <w:r w:rsidRPr="00281FA7" w:rsidR="00E65C91">
        <w:rPr>
          <w:rFonts w:ascii="Sylfaen" w:hAnsi="Sylfaen" w:cs="Sylfaen"/>
          <w:lang w:val="ka-GE"/>
        </w:rPr>
        <w:t>ტენდერი</w:t>
      </w:r>
      <w:r w:rsidRPr="002668C8" w:rsidR="00F518DC">
        <w:rPr>
          <w:rFonts w:ascii="Sylfaen" w:hAnsi="Sylfaen" w:cs="Sylfaen"/>
          <w:lang w:val="ka-GE"/>
        </w:rPr>
        <w:t>.</w:t>
      </w:r>
      <w:r w:rsidRPr="002668C8" w:rsidR="005B07F5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ქვემოთ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მოყვანილი</w:t>
      </w:r>
      <w:r w:rsidRPr="00281FA7" w:rsidR="006F0039">
        <w:rPr>
          <w:rFonts w:ascii="Sylfaen" w:hAnsi="Sylfaen" w:cs="Sylfaen"/>
          <w:lang w:val="ka-GE"/>
        </w:rPr>
        <w:t>ა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პოტენციური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ეკონომიკური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ოპერატორის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მიერ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შემოთავაზებული</w:t>
      </w:r>
      <w:r w:rsidRPr="002668C8" w:rsidR="00F518DC">
        <w:rPr>
          <w:rFonts w:ascii="Sylfaen" w:hAnsi="Sylfaen" w:cs="Sylfaen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ტენდერის</w:t>
      </w:r>
      <w:r w:rsidRPr="00281FA7" w:rsidR="00F518DC">
        <w:rPr>
          <w:rFonts w:ascii="Lato" w:hAnsi="Lato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მთლიან</w:t>
      </w:r>
      <w:r w:rsidRPr="00281FA7" w:rsidR="006F0039">
        <w:rPr>
          <w:rFonts w:ascii="Sylfaen" w:hAnsi="Sylfaen" w:cs="Sylfaen"/>
          <w:lang w:val="ka-GE"/>
        </w:rPr>
        <w:t>ი</w:t>
      </w:r>
      <w:r w:rsidRPr="00281FA7" w:rsidR="00F518DC">
        <w:rPr>
          <w:rFonts w:ascii="Lato" w:hAnsi="Lato"/>
          <w:lang w:val="ka-GE"/>
        </w:rPr>
        <w:t xml:space="preserve"> </w:t>
      </w:r>
      <w:r w:rsidRPr="00281FA7" w:rsidR="00F518DC">
        <w:rPr>
          <w:rFonts w:ascii="Sylfaen" w:hAnsi="Sylfaen" w:cs="Sylfaen"/>
          <w:lang w:val="ka-GE"/>
        </w:rPr>
        <w:t>ფას</w:t>
      </w:r>
      <w:r w:rsidRPr="00281FA7" w:rsidR="006F0039">
        <w:rPr>
          <w:rFonts w:ascii="Sylfaen" w:hAnsi="Sylfaen" w:cs="Sylfaen"/>
          <w:lang w:val="ka-GE"/>
        </w:rPr>
        <w:t>ი</w:t>
      </w:r>
      <w:r w:rsidRPr="00281FA7" w:rsidR="00F518DC">
        <w:rPr>
          <w:rFonts w:ascii="Lato" w:hAnsi="Lato"/>
          <w:lang w:val="ka-GE"/>
        </w:rPr>
        <w:t xml:space="preserve">. </w:t>
      </w:r>
    </w:p>
    <w:p w:rsidRPr="00281FA7" w:rsidR="00CD68AC" w:rsidP="00CD68AC" w:rsidRDefault="00CD68AC" w14:paraId="3A4B043B" w14:textId="77777777">
      <w:pPr>
        <w:pStyle w:val="BodyText"/>
        <w:spacing w:line="237" w:lineRule="auto"/>
        <w:ind w:left="117" w:right="585"/>
        <w:jc w:val="both"/>
        <w:rPr>
          <w:rFonts w:ascii="Lato" w:hAnsi="Lato"/>
        </w:rPr>
      </w:pPr>
    </w:p>
    <w:p w:rsidRPr="00281FA7" w:rsidR="00CD68AC" w:rsidP="00CD68AC" w:rsidRDefault="001061C8" w14:paraId="6AEE0F17" w14:textId="00AC35D8">
      <w:pPr>
        <w:pStyle w:val="BodyText"/>
        <w:numPr>
          <w:ilvl w:val="0"/>
          <w:numId w:val="5"/>
        </w:numPr>
        <w:spacing w:line="237" w:lineRule="auto"/>
        <w:ind w:right="585"/>
        <w:jc w:val="both"/>
        <w:rPr>
          <w:rFonts w:ascii="Lato" w:hAnsi="Lato" w:cs="Arial"/>
        </w:rPr>
      </w:pPr>
      <w:r w:rsidRPr="00281FA7">
        <w:rPr>
          <w:rFonts w:ascii="Sylfaen" w:hAnsi="Sylfaen" w:cs="Sylfaen"/>
          <w:lang w:val="ka-GE"/>
        </w:rPr>
        <w:t>ი</w:t>
      </w:r>
      <w:r w:rsidRPr="00281FA7">
        <w:rPr>
          <w:rFonts w:ascii="Lato" w:hAnsi="Lato"/>
          <w:lang w:val="ka-GE"/>
        </w:rPr>
        <w:t>/</w:t>
      </w:r>
      <w:r w:rsidRPr="00281FA7">
        <w:rPr>
          <w:rFonts w:ascii="Sylfaen" w:hAnsi="Sylfaen" w:cs="Sylfaen"/>
          <w:lang w:val="ka-GE"/>
        </w:rPr>
        <w:t>მ</w:t>
      </w:r>
      <w:r w:rsidRPr="00281FA7">
        <w:rPr>
          <w:rFonts w:ascii="Lato" w:hAnsi="Lato"/>
          <w:lang w:val="ka-GE"/>
        </w:rPr>
        <w:t xml:space="preserve"> </w:t>
      </w:r>
      <w:r w:rsidR="002668C8">
        <w:rPr>
          <w:rFonts w:ascii="Sylfaen" w:hAnsi="Sylfaen"/>
          <w:lang w:val="ka-GE"/>
        </w:rPr>
        <w:t>ლევან ღლონტი</w:t>
      </w:r>
      <w:r w:rsidRPr="00281FA7" w:rsidR="00CD68AC">
        <w:rPr>
          <w:rFonts w:ascii="Lato" w:hAnsi="Lato"/>
        </w:rPr>
        <w:t xml:space="preserve">, </w:t>
      </w:r>
      <w:r w:rsidR="002668C8">
        <w:rPr>
          <w:rFonts w:cs="Arial" w:asciiTheme="minorHAnsi" w:hAnsiTheme="minorHAnsi"/>
          <w:lang w:val="ka-GE"/>
        </w:rPr>
        <w:t>25</w:t>
      </w:r>
      <w:r w:rsidRPr="00281FA7" w:rsidR="00CD68AC">
        <w:rPr>
          <w:rFonts w:ascii="Lato" w:hAnsi="Lato" w:cs="Arial"/>
        </w:rPr>
        <w:t>,</w:t>
      </w:r>
      <w:r w:rsidR="002668C8">
        <w:rPr>
          <w:rFonts w:cs="Arial" w:asciiTheme="minorHAnsi" w:hAnsiTheme="minorHAnsi"/>
          <w:lang w:val="ka-GE"/>
        </w:rPr>
        <w:t>280</w:t>
      </w:r>
      <w:r w:rsidRPr="00281FA7" w:rsidR="00CD68AC">
        <w:rPr>
          <w:rFonts w:ascii="Lato" w:hAnsi="Lato" w:cs="Arial"/>
        </w:rPr>
        <w:t xml:space="preserve"> GEL</w:t>
      </w:r>
    </w:p>
    <w:p w:rsidRPr="00281FA7" w:rsidR="006A6A2F" w:rsidP="00A030B6" w:rsidRDefault="006A6A2F" w14:paraId="28851595" w14:textId="77777777">
      <w:pPr>
        <w:spacing w:after="0" w:line="240" w:lineRule="auto"/>
        <w:jc w:val="both"/>
        <w:rPr>
          <w:rFonts w:ascii="Lato" w:hAnsi="Lato"/>
        </w:rPr>
      </w:pPr>
    </w:p>
    <w:p w:rsidRPr="00281FA7" w:rsidR="00807395" w:rsidP="001061C8" w:rsidRDefault="00D504C2" w14:paraId="1499CBE6" w14:textId="5DA9BF66">
      <w:pPr>
        <w:pStyle w:val="paragraph"/>
        <w:spacing w:before="0" w:beforeAutospacing="0" w:after="0" w:afterAutospacing="0"/>
        <w:jc w:val="both"/>
        <w:textAlignment w:val="baseline"/>
        <w:rPr>
          <w:rFonts w:ascii="Lato" w:hAnsi="Lato"/>
          <w:sz w:val="22"/>
          <w:szCs w:val="22"/>
        </w:rPr>
      </w:pPr>
      <w:r w:rsidRPr="00281FA7">
        <w:rPr>
          <w:rFonts w:ascii="Sylfaen" w:hAnsi="Sylfaen" w:cs="Sylfaen"/>
          <w:sz w:val="22"/>
          <w:szCs w:val="22"/>
          <w:lang w:val="ka-GE"/>
        </w:rPr>
        <w:t>წინამდებარე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ცხრილი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წარმოადგენ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პოტენციური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ეკონომიკური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ოპერატორი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ტენდერი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შემოწმებისა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დაჯილდოვებული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ქულები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შემაჯამებელ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პრეზენტაცია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proofErr w:type="spellStart"/>
      <w:r w:rsidRPr="00281FA7" w:rsidR="001061C8">
        <w:rPr>
          <w:rFonts w:ascii="Lato" w:hAnsi="Lato"/>
          <w:sz w:val="22"/>
          <w:szCs w:val="22"/>
          <w:lang w:val="ka-GE"/>
        </w:rPr>
        <w:t>no</w:t>
      </w:r>
      <w:proofErr w:type="spellEnd"/>
      <w:r w:rsidRPr="00281FA7" w:rsidR="001061C8">
        <w:rPr>
          <w:rFonts w:ascii="Lato" w:hAnsi="Lato"/>
          <w:sz w:val="22"/>
          <w:szCs w:val="22"/>
          <w:lang w:val="ka-GE"/>
        </w:rPr>
        <w:t>. FSM-2022-08-0</w:t>
      </w:r>
      <w:r w:rsidR="002668C8">
        <w:rPr>
          <w:rFonts w:asciiTheme="minorHAnsi" w:hAnsiTheme="minorHAnsi"/>
          <w:sz w:val="22"/>
          <w:szCs w:val="22"/>
          <w:lang w:val="ka-GE"/>
        </w:rPr>
        <w:t>5</w:t>
      </w:r>
      <w:r w:rsidRPr="00281FA7" w:rsidR="001061C8">
        <w:rPr>
          <w:rFonts w:ascii="Lato" w:hAnsi="Lato"/>
          <w:sz w:val="22"/>
          <w:szCs w:val="22"/>
          <w:lang w:val="ka-GE"/>
        </w:rPr>
        <w:t> 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პროცედურაზე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ტენდერები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გამოცხადების</w:t>
      </w:r>
      <w:r w:rsidRPr="00281FA7" w:rsidR="00CC469C">
        <w:rPr>
          <w:rFonts w:ascii="Lato" w:hAnsi="Lato"/>
          <w:sz w:val="22"/>
          <w:szCs w:val="22"/>
          <w:lang w:val="ka-GE"/>
        </w:rPr>
        <w:t xml:space="preserve"> </w:t>
      </w:r>
      <w:r w:rsidRPr="00281FA7" w:rsidR="00CC469C">
        <w:rPr>
          <w:rFonts w:ascii="Sylfaen" w:hAnsi="Sylfaen" w:cs="Sylfaen"/>
          <w:sz w:val="22"/>
          <w:szCs w:val="22"/>
          <w:lang w:val="ka-GE"/>
        </w:rPr>
        <w:t>რეჟიმში</w:t>
      </w:r>
      <w:r w:rsidRPr="00281FA7" w:rsidR="00CC469C">
        <w:rPr>
          <w:rFonts w:ascii="Lato" w:hAnsi="Lato"/>
          <w:sz w:val="22"/>
          <w:szCs w:val="22"/>
          <w:lang w:val="ka-GE"/>
        </w:rPr>
        <w:t>.</w:t>
      </w:r>
    </w:p>
    <w:p w:rsidRPr="00281FA7" w:rsidR="00F518DC" w:rsidP="00A030B6" w:rsidRDefault="00F518DC" w14:paraId="0E8C9E6C" w14:textId="42215B3F">
      <w:pPr>
        <w:spacing w:after="0" w:line="240" w:lineRule="auto"/>
        <w:jc w:val="both"/>
        <w:rPr>
          <w:rFonts w:ascii="Lato" w:hAnsi="Lato"/>
        </w:rPr>
      </w:pPr>
    </w:p>
    <w:tbl>
      <w:tblPr>
        <w:tblStyle w:val="TableGrid"/>
        <w:tblW w:w="9450" w:type="dxa"/>
        <w:tblLayout w:type="fixed"/>
        <w:tblLook w:val="06A0" w:firstRow="1" w:lastRow="0" w:firstColumn="1" w:lastColumn="0" w:noHBand="1" w:noVBand="1"/>
      </w:tblPr>
      <w:tblGrid>
        <w:gridCol w:w="1890"/>
        <w:gridCol w:w="1890"/>
        <w:gridCol w:w="1890"/>
        <w:gridCol w:w="1890"/>
        <w:gridCol w:w="1890"/>
      </w:tblGrid>
      <w:tr w:rsidRPr="00281FA7" w:rsidR="00613EDC" w:rsidTr="7589680F" w14:paraId="4E174050" w14:textId="77777777">
        <w:tc>
          <w:tcPr>
            <w:tcW w:w="1890" w:type="dxa"/>
          </w:tcPr>
          <w:p w:rsidRPr="00281FA7" w:rsidR="00613EDC" w:rsidP="7589680F" w:rsidRDefault="00613EDC" w14:paraId="21B4628C" w14:textId="19032DF6">
            <w:pPr>
              <w:pStyle w:val="BodyText"/>
              <w:rPr>
                <w:rFonts w:ascii="Lato" w:hAnsi="Lato" w:cs="Arial"/>
                <w:sz w:val="20"/>
                <w:szCs w:val="20"/>
                <w:lang w:val="ka-GE"/>
              </w:rPr>
            </w:pP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სერვისის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ომწოდებლის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სახელი</w:t>
            </w:r>
          </w:p>
        </w:tc>
        <w:tc>
          <w:tcPr>
            <w:tcW w:w="1890" w:type="dxa"/>
          </w:tcPr>
          <w:p w:rsidRPr="00281FA7" w:rsidR="00613EDC" w:rsidP="7589680F" w:rsidRDefault="00613EDC" w14:paraId="20356B1B" w14:textId="1751769D">
            <w:pPr>
              <w:rPr>
                <w:rFonts w:ascii="Lato" w:hAnsi="Lato" w:cs="Arial"/>
                <w:sz w:val="20"/>
                <w:szCs w:val="20"/>
              </w:rPr>
            </w:pP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ომსახურების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ფასი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წარმოდგენილი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აპლიკაციაში</w:t>
            </w:r>
            <w:r w:rsidRPr="00281FA7">
              <w:rPr>
                <w:rFonts w:ascii="Lato" w:hAnsi="Lato" w:cs="Arial"/>
                <w:sz w:val="20"/>
                <w:szCs w:val="20"/>
              </w:rPr>
              <w:t xml:space="preserve"> (GEL)</w:t>
            </w:r>
          </w:p>
          <w:p w:rsidRPr="00281FA7" w:rsidR="00613EDC" w:rsidP="7589680F" w:rsidRDefault="00613EDC" w14:paraId="3C5AA0E8" w14:textId="77777777">
            <w:pPr>
              <w:pStyle w:val="BodyTex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281FA7" w:rsidR="00613EDC" w:rsidP="7589680F" w:rsidRDefault="00CD68AC" w14:paraId="7BDBC3A9" w14:textId="14039E02">
            <w:pPr>
              <w:rPr>
                <w:rFonts w:ascii="Lato" w:hAnsi="Lato"/>
                <w:sz w:val="20"/>
                <w:szCs w:val="20"/>
              </w:rPr>
            </w:pP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აპლიკაციაშ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ოცემულ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ფასების</w:t>
            </w:r>
            <w:r w:rsidRPr="00281FA7">
              <w:rPr>
                <w:rFonts w:ascii="Lato" w:hAnsi="Lato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შესაბამისად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ინიჭებულ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ქულებ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[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აქს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. </w:t>
            </w:r>
            <w:r w:rsidRPr="00281FA7" w:rsidR="00D45A98">
              <w:rPr>
                <w:rFonts w:ascii="Lato" w:hAnsi="Lato"/>
                <w:sz w:val="20"/>
                <w:szCs w:val="20"/>
              </w:rPr>
              <w:t>30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>]</w:t>
            </w:r>
            <w:r w:rsidRPr="00281FA7">
              <w:rPr>
                <w:rFonts w:ascii="Lato" w:hAnsi="Lato"/>
              </w:rPr>
              <w:br/>
            </w:r>
          </w:p>
          <w:p w:rsidRPr="00281FA7" w:rsidR="00613EDC" w:rsidP="7589680F" w:rsidRDefault="00613EDC" w14:paraId="38EE335D" w14:textId="77777777">
            <w:pPr>
              <w:pStyle w:val="BodyTex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281FA7" w:rsidR="00613EDC" w:rsidP="7589680F" w:rsidRDefault="00CD68AC" w14:paraId="25355220" w14:textId="7F47BA98">
            <w:pPr>
              <w:rPr>
                <w:rFonts w:ascii="Lato" w:hAnsi="Lato"/>
                <w:sz w:val="20"/>
                <w:szCs w:val="20"/>
                <w:lang w:val="ka-GE"/>
              </w:rPr>
            </w:pP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ტექნიკური</w:t>
            </w:r>
            <w:r w:rsidRPr="00281FA7">
              <w:rPr>
                <w:rFonts w:ascii="Lato" w:hAnsi="Lato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და</w:t>
            </w:r>
            <w:r w:rsidRPr="00281FA7">
              <w:rPr>
                <w:rFonts w:ascii="Lato" w:hAnsi="Lato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პროფესიული</w:t>
            </w:r>
            <w:r w:rsidRPr="00281FA7">
              <w:rPr>
                <w:rFonts w:ascii="Lato" w:hAnsi="Lato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b/>
                <w:bCs/>
                <w:sz w:val="20"/>
                <w:szCs w:val="20"/>
                <w:lang w:val="ka-GE"/>
              </w:rPr>
              <w:t>შესაძლებლობების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შესაფასებლად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ინიჭებულ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ქულებ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(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შეფასებულ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აპლიკაციისა</w:t>
            </w:r>
            <w:proofErr w:type="spellEnd"/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და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ტექნიკური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ინსპექციის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 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შედეგად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>) [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აქს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 xml:space="preserve">. </w:t>
            </w:r>
            <w:r w:rsidRPr="00281FA7" w:rsidR="00D45A98">
              <w:rPr>
                <w:rFonts w:ascii="Lato" w:hAnsi="Lato"/>
                <w:sz w:val="20"/>
                <w:szCs w:val="20"/>
              </w:rPr>
              <w:t>7</w:t>
            </w:r>
            <w:r w:rsidRPr="00281FA7">
              <w:rPr>
                <w:rFonts w:ascii="Lato" w:hAnsi="Lato"/>
                <w:sz w:val="20"/>
                <w:szCs w:val="20"/>
                <w:lang w:val="ka-GE"/>
              </w:rPr>
              <w:t>0]</w:t>
            </w:r>
          </w:p>
        </w:tc>
        <w:tc>
          <w:tcPr>
            <w:tcW w:w="1890" w:type="dxa"/>
          </w:tcPr>
          <w:p w:rsidRPr="00281FA7" w:rsidR="00613EDC" w:rsidP="7589680F" w:rsidRDefault="00CD68AC" w14:paraId="099C5937" w14:textId="7CD7EB0C">
            <w:pPr>
              <w:rPr>
                <w:rFonts w:ascii="Lato" w:hAnsi="Lato" w:cs="Arial"/>
                <w:sz w:val="20"/>
                <w:szCs w:val="20"/>
                <w:lang w:val="ka-GE"/>
              </w:rPr>
            </w:pP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ჯამი</w:t>
            </w:r>
            <w:r w:rsidRPr="00281FA7" w:rsidR="00613EDC">
              <w:rPr>
                <w:rFonts w:ascii="Lato" w:hAnsi="Lato" w:cs="Arial"/>
                <w:sz w:val="20"/>
                <w:szCs w:val="20"/>
              </w:rPr>
              <w:t xml:space="preserve"> 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>[</w:t>
            </w:r>
            <w:r w:rsidRPr="00281FA7">
              <w:rPr>
                <w:rFonts w:ascii="Sylfaen" w:hAnsi="Sylfaen" w:cs="Sylfaen"/>
                <w:sz w:val="20"/>
                <w:szCs w:val="20"/>
                <w:lang w:val="ka-GE"/>
              </w:rPr>
              <w:t>მაქს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>.</w:t>
            </w:r>
            <w:r w:rsidRPr="00281FA7" w:rsidR="00613EDC">
              <w:rPr>
                <w:rFonts w:ascii="Lato" w:hAnsi="Lato" w:cs="Arial"/>
                <w:sz w:val="20"/>
                <w:szCs w:val="20"/>
              </w:rPr>
              <w:t xml:space="preserve"> 100</w:t>
            </w:r>
            <w:r w:rsidRPr="00281FA7">
              <w:rPr>
                <w:rFonts w:ascii="Lato" w:hAnsi="Lato" w:cs="Arial"/>
                <w:sz w:val="20"/>
                <w:szCs w:val="20"/>
                <w:lang w:val="ka-GE"/>
              </w:rPr>
              <w:t>]</w:t>
            </w:r>
          </w:p>
        </w:tc>
      </w:tr>
      <w:tr w:rsidRPr="00281FA7" w:rsidR="00613EDC" w:rsidTr="7589680F" w14:paraId="22C7BD36" w14:textId="77777777">
        <w:tc>
          <w:tcPr>
            <w:tcW w:w="1890" w:type="dxa"/>
          </w:tcPr>
          <w:p w:rsidRPr="00281FA7" w:rsidR="00613EDC" w:rsidP="00D846CE" w:rsidRDefault="00D45A98" w14:paraId="6D0B12C7" w14:textId="0B6D1FDB">
            <w:pPr>
              <w:pStyle w:val="BodyText"/>
              <w:rPr>
                <w:rFonts w:ascii="Lato" w:hAnsi="Lato" w:cs="Arial"/>
                <w:sz w:val="22"/>
                <w:szCs w:val="22"/>
              </w:rPr>
            </w:pPr>
            <w:r w:rsidRPr="00281FA7">
              <w:rPr>
                <w:rFonts w:ascii="Lato" w:hAnsi="Lato" w:cs="Arial"/>
                <w:sz w:val="22"/>
                <w:szCs w:val="22"/>
              </w:rPr>
              <w:t xml:space="preserve">IE </w:t>
            </w:r>
            <w:r w:rsidR="00AF397A">
              <w:rPr>
                <w:rFonts w:ascii="Lato" w:hAnsi="Lato" w:cs="Arial"/>
                <w:sz w:val="22"/>
                <w:szCs w:val="22"/>
              </w:rPr>
              <w:t xml:space="preserve">Levan </w:t>
            </w:r>
            <w:proofErr w:type="spellStart"/>
            <w:r w:rsidR="00AF397A">
              <w:rPr>
                <w:rFonts w:ascii="Lato" w:hAnsi="Lato" w:cs="Arial"/>
                <w:sz w:val="22"/>
                <w:szCs w:val="22"/>
              </w:rPr>
              <w:t>Glonti</w:t>
            </w:r>
            <w:proofErr w:type="spellEnd"/>
          </w:p>
        </w:tc>
        <w:tc>
          <w:tcPr>
            <w:tcW w:w="1890" w:type="dxa"/>
          </w:tcPr>
          <w:p w:rsidRPr="00281FA7" w:rsidR="00613EDC" w:rsidP="00D846CE" w:rsidRDefault="00AF397A" w14:paraId="5CDC54B4" w14:textId="18FF5D77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25</w:t>
            </w:r>
            <w:r w:rsidRPr="00281FA7" w:rsidR="001061C8">
              <w:rPr>
                <w:rFonts w:ascii="Lato" w:hAnsi="Lato" w:cs="Arial"/>
                <w:lang w:val="ka-GE"/>
              </w:rPr>
              <w:t>.</w:t>
            </w:r>
            <w:r>
              <w:rPr>
                <w:rFonts w:ascii="Lato" w:hAnsi="Lato" w:cs="Arial"/>
              </w:rPr>
              <w:t>280</w:t>
            </w:r>
            <w:r w:rsidRPr="00281FA7" w:rsidR="00613EDC">
              <w:rPr>
                <w:rFonts w:ascii="Lato" w:hAnsi="Lato" w:cs="Arial"/>
              </w:rPr>
              <w:t xml:space="preserve"> GEL</w:t>
            </w:r>
          </w:p>
        </w:tc>
        <w:tc>
          <w:tcPr>
            <w:tcW w:w="1890" w:type="dxa"/>
          </w:tcPr>
          <w:p w:rsidRPr="00281FA7" w:rsidR="00613EDC" w:rsidP="00D846CE" w:rsidRDefault="00D45A98" w14:paraId="0BAA5356" w14:textId="48274D02">
            <w:pPr>
              <w:pStyle w:val="BodyText"/>
              <w:rPr>
                <w:rFonts w:ascii="Lato" w:hAnsi="Lato" w:cs="Arial"/>
              </w:rPr>
            </w:pPr>
            <w:r w:rsidRPr="00281FA7">
              <w:rPr>
                <w:rFonts w:ascii="Lato" w:hAnsi="Lato" w:cs="Arial"/>
              </w:rPr>
              <w:t>3</w:t>
            </w:r>
            <w:r w:rsidRPr="00281FA7" w:rsidR="00613EDC">
              <w:rPr>
                <w:rFonts w:ascii="Lato" w:hAnsi="Lato" w:cs="Arial"/>
              </w:rPr>
              <w:t>0.00</w:t>
            </w:r>
          </w:p>
        </w:tc>
        <w:tc>
          <w:tcPr>
            <w:tcW w:w="1890" w:type="dxa"/>
          </w:tcPr>
          <w:p w:rsidRPr="00281FA7" w:rsidR="00613EDC" w:rsidP="00D846CE" w:rsidRDefault="00AF397A" w14:paraId="204BCAD5" w14:textId="6D763ECB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49</w:t>
            </w:r>
          </w:p>
        </w:tc>
        <w:tc>
          <w:tcPr>
            <w:tcW w:w="1890" w:type="dxa"/>
          </w:tcPr>
          <w:p w:rsidRPr="00281FA7" w:rsidR="00613EDC" w:rsidP="00D846CE" w:rsidRDefault="00AF397A" w14:paraId="16B116E3" w14:textId="1EC6E78D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79</w:t>
            </w:r>
          </w:p>
        </w:tc>
      </w:tr>
    </w:tbl>
    <w:p w:rsidRPr="00281FA7" w:rsidR="00A00A62" w:rsidP="00A030B6" w:rsidRDefault="00A00A62" w14:paraId="7A9683FB" w14:textId="7B523E6C">
      <w:pPr>
        <w:spacing w:after="0" w:line="240" w:lineRule="auto"/>
        <w:jc w:val="both"/>
        <w:rPr>
          <w:rFonts w:ascii="Lato" w:hAnsi="Lato"/>
        </w:rPr>
      </w:pPr>
    </w:p>
    <w:p w:rsidRPr="00281FA7" w:rsidR="000F29D1" w:rsidP="00A030B6" w:rsidRDefault="005B07F5" w14:paraId="34C90216" w14:textId="3AAC914E">
      <w:pPr>
        <w:spacing w:after="0" w:line="240" w:lineRule="auto"/>
        <w:jc w:val="both"/>
        <w:rPr>
          <w:rFonts w:ascii="Lato" w:hAnsi="Lato"/>
        </w:rPr>
      </w:pPr>
      <w:r w:rsidRPr="32CD17FF" w:rsidR="005B07F5">
        <w:rPr>
          <w:rFonts w:ascii="Sylfaen" w:hAnsi="Sylfaen" w:cs="Sylfaen"/>
          <w:lang w:val="ka-GE"/>
        </w:rPr>
        <w:t>ი</w:t>
      </w:r>
      <w:r w:rsidRPr="32CD17FF" w:rsidR="005B07F5">
        <w:rPr>
          <w:rFonts w:ascii="Lato" w:hAnsi="Lato"/>
          <w:lang w:val="ka-GE"/>
        </w:rPr>
        <w:t>/</w:t>
      </w:r>
      <w:r w:rsidRPr="32CD17FF" w:rsidR="005B07F5">
        <w:rPr>
          <w:rFonts w:ascii="Sylfaen" w:hAnsi="Sylfaen" w:cs="Sylfaen"/>
          <w:lang w:val="ka-GE"/>
        </w:rPr>
        <w:t>მ</w:t>
      </w:r>
      <w:r w:rsidRPr="32CD17FF" w:rsidR="00A00A62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/>
          <w:lang w:val="ka-GE"/>
        </w:rPr>
        <w:t>ლევან ღლონტი</w:t>
      </w:r>
      <w:r w:rsidRPr="32CD17FF" w:rsidR="00A00A62">
        <w:rPr>
          <w:rFonts w:ascii="Sylfaen" w:hAnsi="Sylfaen" w:cs="Sylfaen"/>
          <w:lang w:val="ka-GE"/>
        </w:rPr>
        <w:t>ს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მიერ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წარმოდგენილი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ტ</w:t>
      </w:r>
      <w:r w:rsidRPr="32CD17FF" w:rsidR="00845F42">
        <w:rPr>
          <w:rFonts w:ascii="Sylfaen" w:hAnsi="Sylfaen" w:cs="Sylfaen"/>
          <w:lang w:val="ka-GE"/>
        </w:rPr>
        <w:t>ენდერი</w:t>
      </w:r>
      <w:r w:rsidRPr="32CD17FF" w:rsidR="00A00A62">
        <w:rPr>
          <w:rFonts w:ascii="Lato" w:hAnsi="Lato"/>
          <w:lang w:val="ka-GE"/>
        </w:rPr>
        <w:t xml:space="preserve"> </w:t>
      </w:r>
      <w:proofErr w:type="spellStart"/>
      <w:r w:rsidRPr="32CD17FF" w:rsidR="005B07F5">
        <w:rPr>
          <w:rFonts w:ascii="Sylfaen" w:hAnsi="Sylfaen" w:cs="Sylfaen"/>
        </w:rPr>
        <w:t>ოზურგეთში</w:t>
      </w:r>
      <w:proofErr w:type="spellEnd"/>
      <w:r w:rsidRPr="32CD17FF" w:rsidR="005B07F5">
        <w:rPr>
          <w:rFonts w:ascii="Lato" w:hAnsi="Lato"/>
        </w:rPr>
        <w:t xml:space="preserve"> </w:t>
      </w:r>
      <w:proofErr w:type="spellStart"/>
      <w:r w:rsidRPr="32CD17FF" w:rsidR="005B07F5">
        <w:rPr>
          <w:rFonts w:ascii="Sylfaen" w:hAnsi="Sylfaen" w:cs="Sylfaen"/>
        </w:rPr>
        <w:t>მოდერნიზებული</w:t>
      </w:r>
      <w:proofErr w:type="spellEnd"/>
      <w:r w:rsidRPr="32CD17FF" w:rsidR="005B07F5">
        <w:rPr>
          <w:rFonts w:ascii="Lato" w:hAnsi="Lato"/>
        </w:rPr>
        <w:t xml:space="preserve"> </w:t>
      </w:r>
      <w:proofErr w:type="spellStart"/>
      <w:r w:rsidRPr="32CD17FF" w:rsidR="005B07F5">
        <w:rPr>
          <w:rFonts w:ascii="Sylfaen" w:hAnsi="Sylfaen" w:cs="Sylfaen"/>
        </w:rPr>
        <w:t>ადაპტირებული</w:t>
      </w:r>
      <w:proofErr w:type="spellEnd"/>
      <w:r w:rsidRPr="32CD17FF" w:rsidR="005B07F5">
        <w:rPr>
          <w:rFonts w:ascii="Lato" w:hAnsi="Lato"/>
        </w:rPr>
        <w:t xml:space="preserve"> „</w:t>
      </w:r>
      <w:proofErr w:type="spellStart"/>
      <w:r w:rsidRPr="32CD17FF" w:rsidR="005B07F5">
        <w:rPr>
          <w:rFonts w:ascii="Sylfaen" w:hAnsi="Sylfaen" w:cs="Sylfaen"/>
        </w:rPr>
        <w:t>ღია</w:t>
      </w:r>
      <w:proofErr w:type="spellEnd"/>
      <w:r w:rsidRPr="32CD17FF" w:rsidR="005B07F5">
        <w:rPr>
          <w:rFonts w:ascii="Lato" w:hAnsi="Lato"/>
        </w:rPr>
        <w:t xml:space="preserve"> </w:t>
      </w:r>
      <w:proofErr w:type="spellStart"/>
      <w:r w:rsidRPr="32CD17FF" w:rsidR="005B07F5">
        <w:rPr>
          <w:rFonts w:ascii="Sylfaen" w:hAnsi="Sylfaen" w:cs="Sylfaen"/>
        </w:rPr>
        <w:t>სივრცისთვის</w:t>
      </w:r>
      <w:proofErr w:type="spellEnd"/>
      <w:r w:rsidRPr="32CD17FF" w:rsidR="005B07F5">
        <w:rPr>
          <w:rFonts w:ascii="Lato" w:hAnsi="Lato"/>
        </w:rPr>
        <w:t xml:space="preserve">“ </w:t>
      </w:r>
      <w:proofErr w:type="spellStart"/>
      <w:r w:rsidRPr="32CD17FF" w:rsidR="005B07F5">
        <w:rPr>
          <w:rFonts w:ascii="Sylfaen" w:hAnsi="Sylfaen" w:cs="Sylfaen"/>
        </w:rPr>
        <w:t>საჭირო</w:t>
      </w:r>
      <w:proofErr w:type="spellEnd"/>
      <w:r w:rsidRPr="32CD17FF" w:rsidR="005B07F5">
        <w:rPr>
          <w:rFonts w:ascii="Lato" w:hAnsi="Lato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ინფორმაციული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და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საკომუნიკაციო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ტექნოლოგიების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და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გასართობი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მოწყობილობების</w:t>
      </w:r>
      <w:r w:rsidRPr="32CD17FF" w:rsidR="00AF397A">
        <w:rPr>
          <w:rFonts w:ascii="Lato" w:hAnsi="Lato"/>
          <w:lang w:val="ka-GE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შეძენ</w:t>
      </w:r>
      <w:r w:rsidRPr="32CD17FF" w:rsidR="21F0746B">
        <w:rPr>
          <w:rFonts w:ascii="Sylfaen" w:hAnsi="Sylfaen" w:cs="Sylfaen"/>
          <w:lang w:val="ka-GE"/>
        </w:rPr>
        <w:t>ისა</w:t>
      </w:r>
      <w:r w:rsidRPr="32CD17FF" w:rsidR="005B07F5">
        <w:rPr>
          <w:rFonts w:ascii="Lato" w:hAnsi="Lato"/>
        </w:rPr>
        <w:t xml:space="preserve"> </w:t>
      </w:r>
      <w:proofErr w:type="spellStart"/>
      <w:r w:rsidRPr="32CD17FF" w:rsidR="005B07F5">
        <w:rPr>
          <w:rFonts w:ascii="Sylfaen" w:hAnsi="Sylfaen" w:cs="Sylfaen"/>
        </w:rPr>
        <w:t>და</w:t>
      </w:r>
      <w:proofErr w:type="spellEnd"/>
      <w:r w:rsidRPr="32CD17FF" w:rsidR="005B07F5">
        <w:rPr>
          <w:rFonts w:ascii="Lato" w:hAnsi="Lato"/>
        </w:rPr>
        <w:t xml:space="preserve"> </w:t>
      </w:r>
      <w:r w:rsidRPr="32CD17FF" w:rsidR="00AF397A">
        <w:rPr>
          <w:rFonts w:ascii="Sylfaen" w:hAnsi="Sylfaen" w:cs="Sylfaen"/>
          <w:lang w:val="ka-GE"/>
        </w:rPr>
        <w:t>მიწოდებ</w:t>
      </w:r>
      <w:r w:rsidRPr="32CD17FF" w:rsidR="081C374B">
        <w:rPr>
          <w:rFonts w:ascii="Sylfaen" w:hAnsi="Sylfaen" w:cs="Sylfaen"/>
          <w:lang w:val="ka-GE"/>
        </w:rPr>
        <w:t>ის</w:t>
      </w:r>
      <w:r w:rsidRPr="32CD17FF" w:rsidR="00AF397A">
        <w:rPr>
          <w:rFonts w:ascii="Sylfaen" w:hAnsi="Sylfaen" w:cs="Sylfaen"/>
        </w:rPr>
        <w:t xml:space="preserve"> </w:t>
      </w:r>
      <w:r w:rsidRPr="32CD17FF" w:rsidR="00A00A62">
        <w:rPr>
          <w:rFonts w:ascii="Sylfaen" w:hAnsi="Sylfaen" w:cs="Sylfaen"/>
          <w:lang w:val="ka-GE"/>
        </w:rPr>
        <w:t>შესახებ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მიჩნეულ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იქნა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ხელსაყრელ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ტენდერად</w:t>
      </w:r>
      <w:r w:rsidRPr="32CD17FF" w:rsidR="00845F42">
        <w:rPr>
          <w:rFonts w:ascii="Lato" w:hAnsi="Lato"/>
          <w:lang w:val="ka-GE"/>
        </w:rPr>
        <w:t xml:space="preserve">, </w:t>
      </w:r>
      <w:r w:rsidRPr="32CD17FF" w:rsidR="00845F42">
        <w:rPr>
          <w:rFonts w:ascii="Sylfaen" w:hAnsi="Sylfaen" w:cs="Sylfaen"/>
          <w:lang w:val="ka-GE"/>
        </w:rPr>
        <w:t>რომელიც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აკმაყოფილებდა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ხელშემკვრელი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ორგანოს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მიერ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დადგენილ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ყველა</w:t>
      </w:r>
      <w:r w:rsidRPr="32CD17FF" w:rsidR="00845F42">
        <w:rPr>
          <w:rFonts w:ascii="Lato" w:hAnsi="Lato"/>
          <w:lang w:val="ka-GE"/>
        </w:rPr>
        <w:t xml:space="preserve"> </w:t>
      </w:r>
      <w:r w:rsidRPr="32CD17FF" w:rsidR="00845F42">
        <w:rPr>
          <w:rFonts w:ascii="Sylfaen" w:hAnsi="Sylfaen" w:cs="Sylfaen"/>
          <w:lang w:val="ka-GE"/>
        </w:rPr>
        <w:t>პირობას</w:t>
      </w:r>
      <w:r w:rsidRPr="32CD17FF" w:rsidR="00845F42">
        <w:rPr>
          <w:rFonts w:ascii="Lato" w:hAnsi="Lato"/>
          <w:lang w:val="ka-GE"/>
        </w:rPr>
        <w:t>.</w:t>
      </w:r>
      <w:r w:rsidRPr="32CD17FF" w:rsidR="00442474">
        <w:rPr>
          <w:rFonts w:ascii="Lato" w:hAnsi="Lato"/>
          <w:lang w:val="ka-GE"/>
        </w:rPr>
        <w:t xml:space="preserve"> </w:t>
      </w:r>
    </w:p>
    <w:sectPr w:rsidRPr="00281FA7" w:rsidR="000F29D1" w:rsidSect="00DE11FB">
      <w:headerReference w:type="default" r:id="rId11"/>
      <w:footerReference w:type="default" r:id="rId12"/>
      <w:pgSz w:w="12240" w:h="15840" w:orient="portrait"/>
      <w:pgMar w:top="1440" w:right="1440" w:bottom="1260" w:left="1440" w:header="144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7459" w:rsidP="00211D45" w:rsidRDefault="00567459" w14:paraId="1255D2A4" w14:textId="77777777">
      <w:pPr>
        <w:spacing w:after="0" w:line="240" w:lineRule="auto"/>
      </w:pPr>
      <w:r>
        <w:separator/>
      </w:r>
    </w:p>
  </w:endnote>
  <w:endnote w:type="continuationSeparator" w:id="0">
    <w:p w:rsidR="00567459" w:rsidP="00211D45" w:rsidRDefault="00567459" w14:paraId="70F6E797" w14:textId="77777777">
      <w:pPr>
        <w:spacing w:after="0" w:line="240" w:lineRule="auto"/>
      </w:pPr>
      <w:r>
        <w:continuationSeparator/>
      </w:r>
    </w:p>
  </w:endnote>
  <w:endnote w:type="continuationNotice" w:id="1">
    <w:p w:rsidR="00567459" w:rsidRDefault="00567459" w14:paraId="11C635C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8975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4102" w:rsidRDefault="00794102" w14:paraId="1D53AB66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794102" w:rsidRDefault="00794102" w14:paraId="2DE332D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7459" w:rsidP="00211D45" w:rsidRDefault="00567459" w14:paraId="3FAB6D2B" w14:textId="77777777">
      <w:pPr>
        <w:spacing w:after="0" w:line="240" w:lineRule="auto"/>
      </w:pPr>
      <w:r>
        <w:separator/>
      </w:r>
    </w:p>
  </w:footnote>
  <w:footnote w:type="continuationSeparator" w:id="0">
    <w:p w:rsidR="00567459" w:rsidP="00211D45" w:rsidRDefault="00567459" w14:paraId="2E881236" w14:textId="77777777">
      <w:pPr>
        <w:spacing w:after="0" w:line="240" w:lineRule="auto"/>
      </w:pPr>
      <w:r>
        <w:continuationSeparator/>
      </w:r>
    </w:p>
  </w:footnote>
  <w:footnote w:type="continuationNotice" w:id="1">
    <w:p w:rsidR="00567459" w:rsidRDefault="00567459" w14:paraId="79F0858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Pr="00211D45" w:rsidR="00211D45" w:rsidP="00211D45" w:rsidRDefault="00211D45" w14:paraId="5CF18A17" w14:textId="77777777">
    <w:pPr>
      <w:pStyle w:val="Header"/>
      <w:tabs>
        <w:tab w:val="clear" w:pos="9360"/>
      </w:tabs>
      <w:jc w:val="right"/>
      <w:rPr>
        <w:rFonts w:ascii="Sylfaen" w:hAnsi="Sylfaen"/>
        <w:lang w:val="ka-GE"/>
      </w:rPr>
    </w:pPr>
    <w:r w:rsidRPr="00211D45">
      <w:rPr>
        <w:rFonts w:ascii="Tahoma" w:hAnsi="Tahoma" w:eastAsia="Tahoma" w:cs="Tahoma"/>
        <w:noProof/>
      </w:rPr>
      <w:drawing>
        <wp:anchor distT="0" distB="0" distL="0" distR="0" simplePos="0" relativeHeight="251658240" behindDoc="1" locked="0" layoutInCell="1" allowOverlap="1" wp14:anchorId="3BEC7452" wp14:editId="793732DF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1032213" cy="577921"/>
          <wp:effectExtent l="0" t="0" r="0" b="0"/>
          <wp:wrapNone/>
          <wp:docPr id="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213" cy="577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 xml:space="preserve">                                             </w:t>
    </w:r>
    <w:r>
      <w:rPr>
        <w:rFonts w:ascii="Sylfaen" w:hAnsi="Sylfaen"/>
        <w:lang w:val="ka-GE"/>
      </w:rPr>
      <w:t>სოლიდარობის ფონდი</w:t>
    </w:r>
    <w:r w:rsidR="00567FA1">
      <w:rPr>
        <w:rFonts w:ascii="Sylfaen" w:hAnsi="Sylfaen"/>
        <w:lang w:val="ka-GE"/>
      </w:rPr>
      <w:t>_</w:t>
    </w:r>
    <w:r>
      <w:rPr>
        <w:rFonts w:ascii="Sylfaen" w:hAnsi="Sylfaen"/>
        <w:lang w:val="ka-GE"/>
      </w:rPr>
      <w:t xml:space="preserve"> </w:t>
    </w:r>
    <w:r>
      <w:rPr>
        <w:rFonts w:ascii="Sylfaen" w:hAnsi="Sylfaen"/>
      </w:rPr>
      <w:t xml:space="preserve">PL </w:t>
    </w:r>
    <w:r w:rsidR="00567FA1">
      <w:rPr>
        <w:rFonts w:ascii="Sylfaen" w:hAnsi="Sylfaen"/>
        <w:lang w:val="ka-GE"/>
      </w:rPr>
      <w:t>თავსებადობა</w:t>
    </w:r>
    <w:r>
      <w:rPr>
        <w:rFonts w:ascii="Sylfaen" w:hAnsi="Sylfaen"/>
        <w:lang w:val="ka-GE"/>
      </w:rPr>
      <w:t>_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F1868"/>
    <w:multiLevelType w:val="hybridMultilevel"/>
    <w:tmpl w:val="F9ACD86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F872CEC"/>
    <w:multiLevelType w:val="hybridMultilevel"/>
    <w:tmpl w:val="667AC7E2"/>
    <w:lvl w:ilvl="0" w:tplc="0172C5D0">
      <w:start w:val="1"/>
      <w:numFmt w:val="decimal"/>
      <w:lvlText w:val="%1."/>
      <w:lvlJc w:val="left"/>
      <w:pPr>
        <w:ind w:left="450" w:hanging="360"/>
      </w:pPr>
      <w:rPr>
        <w:rFonts w:hint="default" w:cs="Sylfaen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5DDD2F69"/>
    <w:multiLevelType w:val="hybridMultilevel"/>
    <w:tmpl w:val="737A83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20A5E75"/>
    <w:multiLevelType w:val="hybridMultilevel"/>
    <w:tmpl w:val="4968AE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1F1FA4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154048">
    <w:abstractNumId w:val="0"/>
  </w:num>
  <w:num w:numId="2" w16cid:durableId="688533570">
    <w:abstractNumId w:val="3"/>
  </w:num>
  <w:num w:numId="3" w16cid:durableId="1149397950">
    <w:abstractNumId w:val="1"/>
  </w:num>
  <w:num w:numId="4" w16cid:durableId="749930240">
    <w:abstractNumId w:val="2"/>
  </w:num>
  <w:num w:numId="5" w16cid:durableId="428425490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rEwNDI2MDK1NDBU0lEKTi0uzszPAykwqgUAViXJbiwAAAA="/>
  </w:docVars>
  <w:rsids>
    <w:rsidRoot w:val="003C783B"/>
    <w:rsid w:val="00001CDF"/>
    <w:rsid w:val="00011E2E"/>
    <w:rsid w:val="00012F0D"/>
    <w:rsid w:val="00015DA8"/>
    <w:rsid w:val="000201F1"/>
    <w:rsid w:val="00022327"/>
    <w:rsid w:val="000235F8"/>
    <w:rsid w:val="00035A7C"/>
    <w:rsid w:val="00036FF4"/>
    <w:rsid w:val="000437BE"/>
    <w:rsid w:val="00047B79"/>
    <w:rsid w:val="00074FE3"/>
    <w:rsid w:val="00080C9C"/>
    <w:rsid w:val="000839D6"/>
    <w:rsid w:val="000862A4"/>
    <w:rsid w:val="000908BE"/>
    <w:rsid w:val="00090DFB"/>
    <w:rsid w:val="0009434F"/>
    <w:rsid w:val="0009656C"/>
    <w:rsid w:val="000A0B79"/>
    <w:rsid w:val="000A2F33"/>
    <w:rsid w:val="000A5CA1"/>
    <w:rsid w:val="000C1977"/>
    <w:rsid w:val="000C55C9"/>
    <w:rsid w:val="000E32A3"/>
    <w:rsid w:val="000F0156"/>
    <w:rsid w:val="000F29D1"/>
    <w:rsid w:val="000F6343"/>
    <w:rsid w:val="001061C8"/>
    <w:rsid w:val="0011003A"/>
    <w:rsid w:val="00124116"/>
    <w:rsid w:val="00125CE4"/>
    <w:rsid w:val="00126EA5"/>
    <w:rsid w:val="001310E8"/>
    <w:rsid w:val="001319B9"/>
    <w:rsid w:val="001333F6"/>
    <w:rsid w:val="00142564"/>
    <w:rsid w:val="001454E3"/>
    <w:rsid w:val="00147889"/>
    <w:rsid w:val="00150F08"/>
    <w:rsid w:val="00151820"/>
    <w:rsid w:val="00156929"/>
    <w:rsid w:val="00163102"/>
    <w:rsid w:val="00164046"/>
    <w:rsid w:val="00172699"/>
    <w:rsid w:val="0017576B"/>
    <w:rsid w:val="0018176A"/>
    <w:rsid w:val="0018707C"/>
    <w:rsid w:val="00191A90"/>
    <w:rsid w:val="00193EB0"/>
    <w:rsid w:val="00196A37"/>
    <w:rsid w:val="001C7248"/>
    <w:rsid w:val="001D0136"/>
    <w:rsid w:val="001D0AE3"/>
    <w:rsid w:val="001D100C"/>
    <w:rsid w:val="001E1189"/>
    <w:rsid w:val="001F1F66"/>
    <w:rsid w:val="002052E1"/>
    <w:rsid w:val="00211D45"/>
    <w:rsid w:val="002128F3"/>
    <w:rsid w:val="00213666"/>
    <w:rsid w:val="002208A6"/>
    <w:rsid w:val="0022394D"/>
    <w:rsid w:val="00225F60"/>
    <w:rsid w:val="00232A92"/>
    <w:rsid w:val="00243573"/>
    <w:rsid w:val="0025330F"/>
    <w:rsid w:val="0025451C"/>
    <w:rsid w:val="002668C8"/>
    <w:rsid w:val="00267E2E"/>
    <w:rsid w:val="002722B9"/>
    <w:rsid w:val="00272720"/>
    <w:rsid w:val="00277C07"/>
    <w:rsid w:val="00281FA7"/>
    <w:rsid w:val="002900E3"/>
    <w:rsid w:val="002C5882"/>
    <w:rsid w:val="002D0AF4"/>
    <w:rsid w:val="002E2843"/>
    <w:rsid w:val="002F1AAD"/>
    <w:rsid w:val="002F6AE2"/>
    <w:rsid w:val="002F6F57"/>
    <w:rsid w:val="00315B53"/>
    <w:rsid w:val="00317D4F"/>
    <w:rsid w:val="003227AF"/>
    <w:rsid w:val="00322B10"/>
    <w:rsid w:val="003272E0"/>
    <w:rsid w:val="00330216"/>
    <w:rsid w:val="003529E9"/>
    <w:rsid w:val="0035488A"/>
    <w:rsid w:val="0035515A"/>
    <w:rsid w:val="00355254"/>
    <w:rsid w:val="003627BD"/>
    <w:rsid w:val="0036449B"/>
    <w:rsid w:val="003659A5"/>
    <w:rsid w:val="00387944"/>
    <w:rsid w:val="00391DCA"/>
    <w:rsid w:val="003A2B68"/>
    <w:rsid w:val="003B08DC"/>
    <w:rsid w:val="003B4452"/>
    <w:rsid w:val="003B474B"/>
    <w:rsid w:val="003B5757"/>
    <w:rsid w:val="003C3AB0"/>
    <w:rsid w:val="003C783B"/>
    <w:rsid w:val="003D0898"/>
    <w:rsid w:val="003D09D5"/>
    <w:rsid w:val="003E4B84"/>
    <w:rsid w:val="003E66B9"/>
    <w:rsid w:val="003F40AE"/>
    <w:rsid w:val="003F77F3"/>
    <w:rsid w:val="00406619"/>
    <w:rsid w:val="0041208D"/>
    <w:rsid w:val="004139E1"/>
    <w:rsid w:val="0042705F"/>
    <w:rsid w:val="0042744B"/>
    <w:rsid w:val="00434C8C"/>
    <w:rsid w:val="00434E14"/>
    <w:rsid w:val="00442474"/>
    <w:rsid w:val="00445ED0"/>
    <w:rsid w:val="004471FB"/>
    <w:rsid w:val="00447840"/>
    <w:rsid w:val="004506FA"/>
    <w:rsid w:val="00451486"/>
    <w:rsid w:val="00455716"/>
    <w:rsid w:val="004567D5"/>
    <w:rsid w:val="004578B5"/>
    <w:rsid w:val="004639F9"/>
    <w:rsid w:val="00477166"/>
    <w:rsid w:val="00477BD3"/>
    <w:rsid w:val="00481981"/>
    <w:rsid w:val="004918BF"/>
    <w:rsid w:val="004922C7"/>
    <w:rsid w:val="00497F44"/>
    <w:rsid w:val="004A0FB6"/>
    <w:rsid w:val="004A4173"/>
    <w:rsid w:val="004A5965"/>
    <w:rsid w:val="004B4AC8"/>
    <w:rsid w:val="004B5342"/>
    <w:rsid w:val="004C360A"/>
    <w:rsid w:val="004D7C30"/>
    <w:rsid w:val="004D7EC4"/>
    <w:rsid w:val="004F08D5"/>
    <w:rsid w:val="004F25B2"/>
    <w:rsid w:val="00502977"/>
    <w:rsid w:val="00502AD5"/>
    <w:rsid w:val="00505F83"/>
    <w:rsid w:val="0051203B"/>
    <w:rsid w:val="0051231B"/>
    <w:rsid w:val="005151AF"/>
    <w:rsid w:val="0051636D"/>
    <w:rsid w:val="00520AB1"/>
    <w:rsid w:val="00521D98"/>
    <w:rsid w:val="0052593D"/>
    <w:rsid w:val="00526139"/>
    <w:rsid w:val="005274E2"/>
    <w:rsid w:val="005300C9"/>
    <w:rsid w:val="00542DA7"/>
    <w:rsid w:val="00547844"/>
    <w:rsid w:val="00553E0D"/>
    <w:rsid w:val="00563663"/>
    <w:rsid w:val="00567459"/>
    <w:rsid w:val="00567FA1"/>
    <w:rsid w:val="00575DBE"/>
    <w:rsid w:val="00591D6A"/>
    <w:rsid w:val="00591D95"/>
    <w:rsid w:val="005972DA"/>
    <w:rsid w:val="005A19AF"/>
    <w:rsid w:val="005A5459"/>
    <w:rsid w:val="005A65E8"/>
    <w:rsid w:val="005B07F5"/>
    <w:rsid w:val="005D5BBC"/>
    <w:rsid w:val="005E153F"/>
    <w:rsid w:val="005E1FF6"/>
    <w:rsid w:val="005E5134"/>
    <w:rsid w:val="005F0497"/>
    <w:rsid w:val="005F52BF"/>
    <w:rsid w:val="00603001"/>
    <w:rsid w:val="00607779"/>
    <w:rsid w:val="00613EDC"/>
    <w:rsid w:val="00615253"/>
    <w:rsid w:val="00620E1B"/>
    <w:rsid w:val="0062169D"/>
    <w:rsid w:val="00624222"/>
    <w:rsid w:val="006252F5"/>
    <w:rsid w:val="00630946"/>
    <w:rsid w:val="006316D1"/>
    <w:rsid w:val="006327D9"/>
    <w:rsid w:val="00634353"/>
    <w:rsid w:val="0064249A"/>
    <w:rsid w:val="00645BB9"/>
    <w:rsid w:val="00654858"/>
    <w:rsid w:val="00656EC7"/>
    <w:rsid w:val="00664BA5"/>
    <w:rsid w:val="00676C48"/>
    <w:rsid w:val="00676D54"/>
    <w:rsid w:val="00677DBA"/>
    <w:rsid w:val="00681625"/>
    <w:rsid w:val="00682CAC"/>
    <w:rsid w:val="00693F4E"/>
    <w:rsid w:val="00694418"/>
    <w:rsid w:val="006953E2"/>
    <w:rsid w:val="0069561F"/>
    <w:rsid w:val="006A55F1"/>
    <w:rsid w:val="006A6A2F"/>
    <w:rsid w:val="006A78B2"/>
    <w:rsid w:val="006C417F"/>
    <w:rsid w:val="006D224F"/>
    <w:rsid w:val="006D2AD9"/>
    <w:rsid w:val="006D2DCC"/>
    <w:rsid w:val="006D54B2"/>
    <w:rsid w:val="006F0039"/>
    <w:rsid w:val="007025C9"/>
    <w:rsid w:val="007260E1"/>
    <w:rsid w:val="007279FF"/>
    <w:rsid w:val="00730A2C"/>
    <w:rsid w:val="007433F0"/>
    <w:rsid w:val="00746066"/>
    <w:rsid w:val="00750582"/>
    <w:rsid w:val="00752EB9"/>
    <w:rsid w:val="0076138E"/>
    <w:rsid w:val="0077266F"/>
    <w:rsid w:val="00775055"/>
    <w:rsid w:val="00784D63"/>
    <w:rsid w:val="007912EB"/>
    <w:rsid w:val="00794102"/>
    <w:rsid w:val="007977D1"/>
    <w:rsid w:val="007A06AB"/>
    <w:rsid w:val="007A52AE"/>
    <w:rsid w:val="007B33ED"/>
    <w:rsid w:val="007C4E34"/>
    <w:rsid w:val="007D1975"/>
    <w:rsid w:val="007D1A15"/>
    <w:rsid w:val="007D538C"/>
    <w:rsid w:val="007D6199"/>
    <w:rsid w:val="007E3F31"/>
    <w:rsid w:val="007F171A"/>
    <w:rsid w:val="00807395"/>
    <w:rsid w:val="00807486"/>
    <w:rsid w:val="00817FB2"/>
    <w:rsid w:val="008251DE"/>
    <w:rsid w:val="00825E56"/>
    <w:rsid w:val="00827705"/>
    <w:rsid w:val="00835302"/>
    <w:rsid w:val="008377AE"/>
    <w:rsid w:val="00845F42"/>
    <w:rsid w:val="008464E5"/>
    <w:rsid w:val="00855EE2"/>
    <w:rsid w:val="00866650"/>
    <w:rsid w:val="00891B68"/>
    <w:rsid w:val="00893125"/>
    <w:rsid w:val="008A6C24"/>
    <w:rsid w:val="008B5F9D"/>
    <w:rsid w:val="008C6EE9"/>
    <w:rsid w:val="008D19D0"/>
    <w:rsid w:val="008D20F1"/>
    <w:rsid w:val="008D6D72"/>
    <w:rsid w:val="008D71EF"/>
    <w:rsid w:val="008E3027"/>
    <w:rsid w:val="008E5E75"/>
    <w:rsid w:val="008F6477"/>
    <w:rsid w:val="0090075D"/>
    <w:rsid w:val="0090539B"/>
    <w:rsid w:val="0091035D"/>
    <w:rsid w:val="00913C79"/>
    <w:rsid w:val="00914406"/>
    <w:rsid w:val="0094316D"/>
    <w:rsid w:val="00947319"/>
    <w:rsid w:val="009855EB"/>
    <w:rsid w:val="00987609"/>
    <w:rsid w:val="00995013"/>
    <w:rsid w:val="009959E9"/>
    <w:rsid w:val="009B5C1B"/>
    <w:rsid w:val="009D1376"/>
    <w:rsid w:val="009D1ACF"/>
    <w:rsid w:val="009E367B"/>
    <w:rsid w:val="009E74DA"/>
    <w:rsid w:val="009E773D"/>
    <w:rsid w:val="009F1A0F"/>
    <w:rsid w:val="009F1B7C"/>
    <w:rsid w:val="009F21F5"/>
    <w:rsid w:val="009F2E74"/>
    <w:rsid w:val="009F4DDF"/>
    <w:rsid w:val="00A00A62"/>
    <w:rsid w:val="00A030B6"/>
    <w:rsid w:val="00A04987"/>
    <w:rsid w:val="00A13FFD"/>
    <w:rsid w:val="00A21365"/>
    <w:rsid w:val="00A26083"/>
    <w:rsid w:val="00A32071"/>
    <w:rsid w:val="00A44F6F"/>
    <w:rsid w:val="00A471CF"/>
    <w:rsid w:val="00A5446A"/>
    <w:rsid w:val="00A55B10"/>
    <w:rsid w:val="00A673D2"/>
    <w:rsid w:val="00A70B86"/>
    <w:rsid w:val="00A70ED2"/>
    <w:rsid w:val="00A717E8"/>
    <w:rsid w:val="00A71E81"/>
    <w:rsid w:val="00A807A5"/>
    <w:rsid w:val="00A908EC"/>
    <w:rsid w:val="00A957BD"/>
    <w:rsid w:val="00AB7D1D"/>
    <w:rsid w:val="00AC3C79"/>
    <w:rsid w:val="00AC607F"/>
    <w:rsid w:val="00AD7ABB"/>
    <w:rsid w:val="00AF397A"/>
    <w:rsid w:val="00AF7592"/>
    <w:rsid w:val="00B018BF"/>
    <w:rsid w:val="00B027B9"/>
    <w:rsid w:val="00B03974"/>
    <w:rsid w:val="00B1656C"/>
    <w:rsid w:val="00B215E4"/>
    <w:rsid w:val="00B24488"/>
    <w:rsid w:val="00B419A7"/>
    <w:rsid w:val="00B42D42"/>
    <w:rsid w:val="00B43D4D"/>
    <w:rsid w:val="00B47302"/>
    <w:rsid w:val="00B53842"/>
    <w:rsid w:val="00B709C7"/>
    <w:rsid w:val="00B82B82"/>
    <w:rsid w:val="00B909F7"/>
    <w:rsid w:val="00B96105"/>
    <w:rsid w:val="00BA489F"/>
    <w:rsid w:val="00BA4CE1"/>
    <w:rsid w:val="00BB2983"/>
    <w:rsid w:val="00BB3A58"/>
    <w:rsid w:val="00BC0B07"/>
    <w:rsid w:val="00BC402B"/>
    <w:rsid w:val="00BC43B5"/>
    <w:rsid w:val="00BD6EED"/>
    <w:rsid w:val="00BF0C7C"/>
    <w:rsid w:val="00BF3314"/>
    <w:rsid w:val="00C04C8F"/>
    <w:rsid w:val="00C1376F"/>
    <w:rsid w:val="00C17A44"/>
    <w:rsid w:val="00C407E5"/>
    <w:rsid w:val="00C4258A"/>
    <w:rsid w:val="00C46E67"/>
    <w:rsid w:val="00C5029F"/>
    <w:rsid w:val="00C51175"/>
    <w:rsid w:val="00C51BCC"/>
    <w:rsid w:val="00C5644C"/>
    <w:rsid w:val="00C70012"/>
    <w:rsid w:val="00C81D1D"/>
    <w:rsid w:val="00C83912"/>
    <w:rsid w:val="00C860A4"/>
    <w:rsid w:val="00C87C5B"/>
    <w:rsid w:val="00C93631"/>
    <w:rsid w:val="00C94962"/>
    <w:rsid w:val="00CA7183"/>
    <w:rsid w:val="00CB3530"/>
    <w:rsid w:val="00CB7F0E"/>
    <w:rsid w:val="00CC469C"/>
    <w:rsid w:val="00CC6FAC"/>
    <w:rsid w:val="00CC75A6"/>
    <w:rsid w:val="00CD1FD3"/>
    <w:rsid w:val="00CD68AC"/>
    <w:rsid w:val="00CE0A38"/>
    <w:rsid w:val="00CE34AC"/>
    <w:rsid w:val="00CE6E62"/>
    <w:rsid w:val="00CF7AD7"/>
    <w:rsid w:val="00D0190C"/>
    <w:rsid w:val="00D02566"/>
    <w:rsid w:val="00D1626A"/>
    <w:rsid w:val="00D27D22"/>
    <w:rsid w:val="00D32568"/>
    <w:rsid w:val="00D339FD"/>
    <w:rsid w:val="00D3462D"/>
    <w:rsid w:val="00D347EF"/>
    <w:rsid w:val="00D42D58"/>
    <w:rsid w:val="00D45A98"/>
    <w:rsid w:val="00D504C2"/>
    <w:rsid w:val="00D52C5E"/>
    <w:rsid w:val="00D56CA5"/>
    <w:rsid w:val="00D60D81"/>
    <w:rsid w:val="00D631AF"/>
    <w:rsid w:val="00D74849"/>
    <w:rsid w:val="00D75BD0"/>
    <w:rsid w:val="00D8156F"/>
    <w:rsid w:val="00D827C4"/>
    <w:rsid w:val="00D9378D"/>
    <w:rsid w:val="00D97B28"/>
    <w:rsid w:val="00DA0E5A"/>
    <w:rsid w:val="00DA4114"/>
    <w:rsid w:val="00DB240E"/>
    <w:rsid w:val="00DB2B68"/>
    <w:rsid w:val="00DB35C0"/>
    <w:rsid w:val="00DC1671"/>
    <w:rsid w:val="00DC2F89"/>
    <w:rsid w:val="00DC30EB"/>
    <w:rsid w:val="00DC7A55"/>
    <w:rsid w:val="00DD2E79"/>
    <w:rsid w:val="00DE0453"/>
    <w:rsid w:val="00DE11FB"/>
    <w:rsid w:val="00DF0A51"/>
    <w:rsid w:val="00DF6E49"/>
    <w:rsid w:val="00E04801"/>
    <w:rsid w:val="00E1024B"/>
    <w:rsid w:val="00E11DDE"/>
    <w:rsid w:val="00E26698"/>
    <w:rsid w:val="00E30539"/>
    <w:rsid w:val="00E32A30"/>
    <w:rsid w:val="00E42C7A"/>
    <w:rsid w:val="00E45811"/>
    <w:rsid w:val="00E63D67"/>
    <w:rsid w:val="00E65C91"/>
    <w:rsid w:val="00E76A57"/>
    <w:rsid w:val="00E9185C"/>
    <w:rsid w:val="00E971FE"/>
    <w:rsid w:val="00EB1D87"/>
    <w:rsid w:val="00EB469A"/>
    <w:rsid w:val="00EB5451"/>
    <w:rsid w:val="00EC27FB"/>
    <w:rsid w:val="00ED1307"/>
    <w:rsid w:val="00EE36F8"/>
    <w:rsid w:val="00EE5E7B"/>
    <w:rsid w:val="00EF0C4C"/>
    <w:rsid w:val="00EF149B"/>
    <w:rsid w:val="00EF15D8"/>
    <w:rsid w:val="00EF385A"/>
    <w:rsid w:val="00F0364C"/>
    <w:rsid w:val="00F36B58"/>
    <w:rsid w:val="00F417C3"/>
    <w:rsid w:val="00F43A83"/>
    <w:rsid w:val="00F44996"/>
    <w:rsid w:val="00F47907"/>
    <w:rsid w:val="00F47C99"/>
    <w:rsid w:val="00F518DC"/>
    <w:rsid w:val="00F61B00"/>
    <w:rsid w:val="00F64CE0"/>
    <w:rsid w:val="00F92686"/>
    <w:rsid w:val="00F95D1A"/>
    <w:rsid w:val="00FA1C92"/>
    <w:rsid w:val="00FA32C9"/>
    <w:rsid w:val="00FA3403"/>
    <w:rsid w:val="00FA6612"/>
    <w:rsid w:val="00FA6953"/>
    <w:rsid w:val="00FB24EC"/>
    <w:rsid w:val="00FB313C"/>
    <w:rsid w:val="00FC0D50"/>
    <w:rsid w:val="00FC45CE"/>
    <w:rsid w:val="00FE02E5"/>
    <w:rsid w:val="00FF797E"/>
    <w:rsid w:val="022F85C0"/>
    <w:rsid w:val="081C374B"/>
    <w:rsid w:val="102108B6"/>
    <w:rsid w:val="18C5966A"/>
    <w:rsid w:val="21F0746B"/>
    <w:rsid w:val="2B73C7DC"/>
    <w:rsid w:val="2DDC836B"/>
    <w:rsid w:val="32CD17FF"/>
    <w:rsid w:val="479D98D1"/>
    <w:rsid w:val="661CD52D"/>
    <w:rsid w:val="6995DA83"/>
    <w:rsid w:val="6CC22BFF"/>
    <w:rsid w:val="6ED14946"/>
    <w:rsid w:val="7589680F"/>
    <w:rsid w:val="7EAB9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C13A6"/>
  <w15:chartTrackingRefBased/>
  <w15:docId w15:val="{5A7C38C6-958F-45E0-8A69-2D4AB7BAAB7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A0E5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D4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11D45"/>
  </w:style>
  <w:style w:type="paragraph" w:styleId="Footer">
    <w:name w:val="footer"/>
    <w:basedOn w:val="Normal"/>
    <w:link w:val="FooterChar"/>
    <w:uiPriority w:val="99"/>
    <w:unhideWhenUsed/>
    <w:rsid w:val="00211D4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11D4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18DC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F518DC"/>
    <w:rPr>
      <w:rFonts w:ascii="Consolas" w:hAnsi="Consolas" w:cs="Consolas"/>
      <w:sz w:val="20"/>
      <w:szCs w:val="20"/>
    </w:rPr>
  </w:style>
  <w:style w:type="table" w:styleId="TableGrid">
    <w:name w:val="Table Grid"/>
    <w:basedOn w:val="TableNormal"/>
    <w:uiPriority w:val="59"/>
    <w:rsid w:val="006A6A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F4DD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13EDC"/>
    <w:pPr>
      <w:widowControl w:val="0"/>
      <w:autoSpaceDE w:val="0"/>
      <w:autoSpaceDN w:val="0"/>
      <w:spacing w:after="0" w:line="240" w:lineRule="auto"/>
    </w:pPr>
    <w:rPr>
      <w:rFonts w:ascii="Tahoma" w:hAnsi="Tahoma" w:eastAsia="Tahoma" w:cs="Tahoma"/>
      <w:sz w:val="24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rsid w:val="00613EDC"/>
    <w:rPr>
      <w:rFonts w:ascii="Tahoma" w:hAnsi="Tahoma" w:eastAsia="Tahoma" w:cs="Tahoma"/>
      <w:sz w:val="24"/>
      <w:szCs w:val="24"/>
    </w:rPr>
  </w:style>
  <w:style w:type="paragraph" w:styleId="paragraph" w:customStyle="1">
    <w:name w:val="paragraph"/>
    <w:basedOn w:val="Normal"/>
    <w:rsid w:val="00BF0C7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BF0C7C"/>
  </w:style>
  <w:style w:type="character" w:styleId="eop" w:customStyle="1">
    <w:name w:val="eop"/>
    <w:basedOn w:val="DefaultParagraphFont"/>
    <w:rsid w:val="00BF0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5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f3ad1e0823734ed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7e2a-4f11-4051-a825-1ccf005772d1}"/>
      </w:docPartPr>
      <w:docPartBody>
        <w:p w14:paraId="47BE9A7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661d9a-3c6a-403f-8242-cba45414c1fd">
      <UserInfo>
        <DisplayName>Svitlana Levitas</DisplayName>
        <AccountId>82</AccountId>
        <AccountType/>
      </UserInfo>
    </SharedWithUsers>
    <lcf76f155ced4ddcb4097134ff3c332f xmlns="d58c6312-23b1-44ce-a794-b213b643ad69">
      <Terms xmlns="http://schemas.microsoft.com/office/infopath/2007/PartnerControls"/>
    </lcf76f155ced4ddcb4097134ff3c332f>
    <TaxCatchAll xmlns="8c661d9a-3c6a-403f-8242-cba45414c1f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1C3972EBC674CAEBAAFF9C510A076" ma:contentTypeVersion="15" ma:contentTypeDescription="Utwórz nowy dokument." ma:contentTypeScope="" ma:versionID="c4c110fc5bc5d02a1fef9b9ead16ed54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f3c0a7f2f100e930f79e572c9e260487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675b1aa2-9a35-4010-ab37-e1f3290d6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db57f9e-2b2c-453e-acaa-82b4ac888eaa}" ma:internalName="TaxCatchAll" ma:showField="CatchAllData" ma:web="8c661d9a-3c6a-403f-8242-cba45414c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37B85-803F-42B7-8D6C-540E929E78AE}">
  <ds:schemaRefs>
    <ds:schemaRef ds:uri="http://schemas.microsoft.com/office/2006/metadata/properties"/>
    <ds:schemaRef ds:uri="http://schemas.microsoft.com/office/infopath/2007/PartnerControls"/>
    <ds:schemaRef ds:uri="8c661d9a-3c6a-403f-8242-cba45414c1fd"/>
    <ds:schemaRef ds:uri="d58c6312-23b1-44ce-a794-b213b643ad69"/>
  </ds:schemaRefs>
</ds:datastoreItem>
</file>

<file path=customXml/itemProps2.xml><?xml version="1.0" encoding="utf-8"?>
<ds:datastoreItem xmlns:ds="http://schemas.openxmlformats.org/officeDocument/2006/customXml" ds:itemID="{A171C866-4670-4246-80DF-76ADF3C37B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66FAF3-ACBD-4754-8099-1747B2AA42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BB2FF3-02C1-4554-8D1A-CFDBDD27C2C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tashota</dc:creator>
  <cp:keywords/>
  <dc:description/>
  <cp:lastModifiedBy>Olga Dorokhina</cp:lastModifiedBy>
  <cp:revision>9</cp:revision>
  <dcterms:created xsi:type="dcterms:W3CDTF">2022-09-13T08:29:00Z</dcterms:created>
  <dcterms:modified xsi:type="dcterms:W3CDTF">2022-09-20T1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  <property fmtid="{D5CDD505-2E9C-101B-9397-08002B2CF9AE}" pid="3" name="MediaServiceImageTags">
    <vt:lpwstr/>
  </property>
</Properties>
</file>